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CA72D8" w14:textId="77777777" w:rsidR="005235CA" w:rsidRPr="009508A0" w:rsidRDefault="005235CA" w:rsidP="00C47D67">
      <w:pPr>
        <w:pStyle w:val="Heading2"/>
        <w:jc w:val="center"/>
      </w:pPr>
      <w:r w:rsidRPr="009508A0">
        <w:t>PRASAD V. POTLURI SIDDHARTHA INSTITUTE OF TECHNOLOGY KANURU, VIJAYAWADA</w:t>
      </w:r>
    </w:p>
    <w:p w14:paraId="2EA4B14B" w14:textId="77777777" w:rsidR="009508A0" w:rsidRPr="009508A0" w:rsidRDefault="009508A0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14:paraId="7F326881" w14:textId="3ADF5D9B" w:rsidR="005235CA" w:rsidRPr="009508A0" w:rsidRDefault="009F07E4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 w:val="0"/>
          <w:szCs w:val="24"/>
        </w:rPr>
      </w:pPr>
      <w:r>
        <w:rPr>
          <w:rFonts w:ascii="Bookman Old Style" w:hAnsi="Bookman Old Style" w:cs="Times New Roman"/>
          <w:b w:val="0"/>
          <w:szCs w:val="24"/>
        </w:rPr>
        <w:t>I</w:t>
      </w:r>
      <w:r w:rsidR="0077251C">
        <w:rPr>
          <w:rFonts w:ascii="Bookman Old Style" w:hAnsi="Bookman Old Style" w:cs="Times New Roman"/>
          <w:b w:val="0"/>
          <w:szCs w:val="24"/>
        </w:rPr>
        <w:t>I</w:t>
      </w:r>
      <w:r w:rsidR="00167F47">
        <w:rPr>
          <w:rFonts w:ascii="Bookman Old Style" w:hAnsi="Bookman Old Style" w:cs="Times New Roman"/>
          <w:b w:val="0"/>
          <w:szCs w:val="24"/>
        </w:rPr>
        <w:t xml:space="preserve"> </w:t>
      </w:r>
      <w:proofErr w:type="spellStart"/>
      <w:proofErr w:type="gramStart"/>
      <w:r>
        <w:rPr>
          <w:rFonts w:ascii="Bookman Old Style" w:hAnsi="Bookman Old Style" w:cs="Times New Roman"/>
          <w:b w:val="0"/>
          <w:szCs w:val="24"/>
        </w:rPr>
        <w:t>B.Tech</w:t>
      </w:r>
      <w:proofErr w:type="spellEnd"/>
      <w:proofErr w:type="gramEnd"/>
      <w:r>
        <w:rPr>
          <w:rFonts w:ascii="Bookman Old Style" w:hAnsi="Bookman Old Style" w:cs="Times New Roman"/>
          <w:b w:val="0"/>
          <w:szCs w:val="24"/>
        </w:rPr>
        <w:t xml:space="preserve"> – I</w:t>
      </w:r>
      <w:r w:rsidR="005235CA" w:rsidRPr="009508A0">
        <w:rPr>
          <w:rFonts w:ascii="Bookman Old Style" w:hAnsi="Bookman Old Style" w:cs="Times New Roman"/>
          <w:b w:val="0"/>
          <w:szCs w:val="24"/>
        </w:rPr>
        <w:t xml:space="preserve"> Sem</w:t>
      </w:r>
      <w:r w:rsidR="006E5901">
        <w:rPr>
          <w:rFonts w:ascii="Bookman Old Style" w:hAnsi="Bookman Old Style" w:cs="Times New Roman"/>
          <w:b w:val="0"/>
          <w:szCs w:val="24"/>
        </w:rPr>
        <w:t>ester</w:t>
      </w:r>
    </w:p>
    <w:p w14:paraId="4BE00A09" w14:textId="031B9BCD" w:rsidR="005235CA" w:rsidRPr="0020326C" w:rsidRDefault="00167F47" w:rsidP="005235CA">
      <w:pPr>
        <w:spacing w:after="0" w:line="240" w:lineRule="auto"/>
        <w:rPr>
          <w:rFonts w:ascii="Bookman Old Style" w:hAnsi="Bookman Old Style"/>
          <w:b/>
          <w:bCs/>
          <w:color w:val="000000" w:themeColor="text1"/>
          <w:szCs w:val="24"/>
          <w:lang w:val="en-IN"/>
        </w:rPr>
      </w:pPr>
      <w:r>
        <w:rPr>
          <w:b/>
          <w:bCs/>
          <w:color w:val="000000" w:themeColor="text1"/>
          <w:sz w:val="24"/>
          <w:szCs w:val="24"/>
        </w:rPr>
        <w:t>23CS3301</w:t>
      </w:r>
      <w:r w:rsidR="005235CA" w:rsidRPr="009508A0">
        <w:rPr>
          <w:rFonts w:ascii="Bookman Old Style" w:hAnsi="Bookman Old Style"/>
          <w:bCs/>
          <w:sz w:val="24"/>
          <w:szCs w:val="28"/>
          <w:lang w:val="en-IN"/>
        </w:rPr>
        <w:tab/>
      </w:r>
      <w:r w:rsidR="009508A0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9508A0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F10FE3" w:rsidRPr="00F10FE3">
        <w:rPr>
          <w:rFonts w:ascii="Bookman Old Style" w:eastAsia="Trebuchet MS" w:hAnsi="Bookman Old Style" w:cs="Times New Roman"/>
          <w:b/>
          <w:bCs/>
          <w:color w:val="000000" w:themeColor="text1"/>
          <w:szCs w:val="24"/>
          <w:u w:val="single"/>
        </w:rPr>
        <w:t>Advanced</w:t>
      </w:r>
      <w:r>
        <w:rPr>
          <w:rFonts w:ascii="Bookman Old Style" w:eastAsia="Trebuchet MS" w:hAnsi="Bookman Old Style" w:cs="Times New Roman"/>
          <w:b/>
          <w:bCs/>
          <w:color w:val="000000" w:themeColor="text1"/>
          <w:szCs w:val="24"/>
          <w:u w:val="single"/>
        </w:rPr>
        <w:t xml:space="preserve"> </w:t>
      </w:r>
      <w:r w:rsidR="00297AF8">
        <w:rPr>
          <w:rFonts w:ascii="Bookman Old Style" w:eastAsia="Trebuchet MS" w:hAnsi="Bookman Old Style" w:cs="Times New Roman"/>
          <w:b/>
          <w:bCs/>
          <w:szCs w:val="24"/>
          <w:u w:val="single"/>
        </w:rPr>
        <w:t>Data Structures</w:t>
      </w:r>
      <w:r>
        <w:rPr>
          <w:rFonts w:ascii="Bookman Old Style" w:eastAsia="Trebuchet MS" w:hAnsi="Bookman Old Style" w:cs="Times New Roman"/>
          <w:b/>
          <w:bCs/>
          <w:szCs w:val="24"/>
          <w:u w:val="single"/>
        </w:rPr>
        <w:t xml:space="preserve"> &amp; Algorithm Analysis</w:t>
      </w:r>
    </w:p>
    <w:p w14:paraId="6CEDC7C5" w14:textId="77777777" w:rsidR="00C20E51" w:rsidRPr="009508A0" w:rsidRDefault="00C20E51" w:rsidP="00612027">
      <w:pPr>
        <w:spacing w:after="0"/>
        <w:ind w:left="2330" w:firstLine="720"/>
        <w:rPr>
          <w:rFonts w:ascii="Bookman Old Style" w:hAnsi="Bookman Old Style"/>
          <w:bCs/>
          <w:color w:val="000000" w:themeColor="text1"/>
          <w:szCs w:val="24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700"/>
        <w:gridCol w:w="4835"/>
        <w:gridCol w:w="1937"/>
        <w:gridCol w:w="1057"/>
        <w:gridCol w:w="1299"/>
      </w:tblGrid>
      <w:tr w:rsidR="00612027" w:rsidRPr="009508A0" w14:paraId="02A40C82" w14:textId="77777777" w:rsidTr="00F2513C">
        <w:trPr>
          <w:trHeight w:val="440"/>
        </w:trPr>
        <w:tc>
          <w:tcPr>
            <w:tcW w:w="700" w:type="dxa"/>
            <w:shd w:val="clear" w:color="auto" w:fill="0070C0"/>
            <w:vAlign w:val="center"/>
          </w:tcPr>
          <w:p w14:paraId="7915BBDC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CO</w:t>
            </w:r>
          </w:p>
        </w:tc>
        <w:tc>
          <w:tcPr>
            <w:tcW w:w="4835" w:type="dxa"/>
            <w:shd w:val="clear" w:color="auto" w:fill="0070C0"/>
            <w:vAlign w:val="center"/>
          </w:tcPr>
          <w:p w14:paraId="51D4EB5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tatement</w:t>
            </w:r>
          </w:p>
        </w:tc>
        <w:tc>
          <w:tcPr>
            <w:tcW w:w="1937" w:type="dxa"/>
            <w:shd w:val="clear" w:color="auto" w:fill="0070C0"/>
            <w:vAlign w:val="center"/>
          </w:tcPr>
          <w:p w14:paraId="7054812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kill</w:t>
            </w:r>
          </w:p>
        </w:tc>
        <w:tc>
          <w:tcPr>
            <w:tcW w:w="1057" w:type="dxa"/>
            <w:shd w:val="clear" w:color="auto" w:fill="0070C0"/>
            <w:vAlign w:val="center"/>
          </w:tcPr>
          <w:p w14:paraId="74EAAEBE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Blooms</w:t>
            </w:r>
          </w:p>
        </w:tc>
        <w:tc>
          <w:tcPr>
            <w:tcW w:w="1299" w:type="dxa"/>
            <w:shd w:val="clear" w:color="auto" w:fill="0070C0"/>
            <w:vAlign w:val="center"/>
          </w:tcPr>
          <w:p w14:paraId="6A3EB49E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Units</w:t>
            </w:r>
          </w:p>
        </w:tc>
      </w:tr>
      <w:tr w:rsidR="00FB7D27" w:rsidRPr="009508A0" w14:paraId="45DA7AE7" w14:textId="77777777" w:rsidTr="00F10FE3">
        <w:tc>
          <w:tcPr>
            <w:tcW w:w="700" w:type="dxa"/>
            <w:vAlign w:val="center"/>
          </w:tcPr>
          <w:p w14:paraId="6A809B69" w14:textId="77777777" w:rsidR="00FB7D27" w:rsidRPr="00B75337" w:rsidRDefault="00FB7D27" w:rsidP="00FB7D27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1</w:t>
            </w:r>
          </w:p>
        </w:tc>
        <w:tc>
          <w:tcPr>
            <w:tcW w:w="4835" w:type="dxa"/>
            <w:vAlign w:val="center"/>
          </w:tcPr>
          <w:p w14:paraId="60208F85" w14:textId="3381F21B" w:rsidR="00FB7D27" w:rsidRPr="00F10FE3" w:rsidRDefault="00FB7D27" w:rsidP="00FB7D27">
            <w:pPr>
              <w:pStyle w:val="NoSpacing"/>
              <w:jc w:val="both"/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</w:pPr>
            <w:r w:rsidRPr="009F6EA9">
              <w:rPr>
                <w:rFonts w:ascii="Times New Roman" w:hAnsi="Times New Roman"/>
                <w:sz w:val="24"/>
                <w:szCs w:val="24"/>
              </w:rPr>
              <w:t>Understand the fundamental concepts of algorithm analysis and design techniques.</w:t>
            </w:r>
          </w:p>
        </w:tc>
        <w:tc>
          <w:tcPr>
            <w:tcW w:w="1937" w:type="dxa"/>
            <w:vAlign w:val="center"/>
          </w:tcPr>
          <w:p w14:paraId="5C2EC3D9" w14:textId="77777777" w:rsidR="00FB7D27" w:rsidRPr="00FB7D27" w:rsidRDefault="00FB7D27" w:rsidP="00FB7D2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FB7D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Understand</w:t>
            </w:r>
          </w:p>
        </w:tc>
        <w:tc>
          <w:tcPr>
            <w:tcW w:w="1057" w:type="dxa"/>
            <w:vAlign w:val="center"/>
          </w:tcPr>
          <w:p w14:paraId="091C3034" w14:textId="77777777" w:rsidR="00FB7D27" w:rsidRPr="009508A0" w:rsidRDefault="00FB7D27" w:rsidP="00FB7D2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299" w:type="dxa"/>
            <w:vAlign w:val="center"/>
          </w:tcPr>
          <w:p w14:paraId="1972029A" w14:textId="77777777" w:rsidR="00FB7D27" w:rsidRPr="009508A0" w:rsidRDefault="00FB7D27" w:rsidP="00FB7D2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</w:tr>
      <w:tr w:rsidR="00FB7D27" w:rsidRPr="009508A0" w14:paraId="27F018CB" w14:textId="77777777" w:rsidTr="00F10FE3">
        <w:tc>
          <w:tcPr>
            <w:tcW w:w="700" w:type="dxa"/>
            <w:vAlign w:val="center"/>
          </w:tcPr>
          <w:p w14:paraId="69A9C928" w14:textId="77777777" w:rsidR="00FB7D27" w:rsidRPr="00B75337" w:rsidRDefault="00FB7D27" w:rsidP="00FB7D27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2</w:t>
            </w:r>
          </w:p>
        </w:tc>
        <w:tc>
          <w:tcPr>
            <w:tcW w:w="4835" w:type="dxa"/>
            <w:vAlign w:val="center"/>
          </w:tcPr>
          <w:p w14:paraId="54A13AC4" w14:textId="6AE8F6F7" w:rsidR="00FB7D27" w:rsidRPr="00F10FE3" w:rsidRDefault="002734B3" w:rsidP="00FB7D27">
            <w:pPr>
              <w:pStyle w:val="NoSpacing"/>
              <w:jc w:val="both"/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  <w:t>Apply</w:t>
            </w:r>
            <w:r w:rsidR="008C2C3C"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  <w:t xml:space="preserve"> appropriate Data Structure and Algorithm technique to solve </w:t>
            </w:r>
            <w:r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  <w:t xml:space="preserve">the </w:t>
            </w:r>
            <w:r w:rsidR="008C2C3C"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  <w:t>problem.</w:t>
            </w:r>
          </w:p>
        </w:tc>
        <w:tc>
          <w:tcPr>
            <w:tcW w:w="1937" w:type="dxa"/>
            <w:vAlign w:val="center"/>
          </w:tcPr>
          <w:p w14:paraId="3C615538" w14:textId="77777777" w:rsidR="00B15943" w:rsidRDefault="00B15943" w:rsidP="00FB7D2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</w:p>
          <w:p w14:paraId="48585921" w14:textId="12EA2A31" w:rsidR="00FB7D27" w:rsidRPr="00FB7D27" w:rsidRDefault="00FB7D27" w:rsidP="00FB7D2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FB7D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Apply</w:t>
            </w:r>
          </w:p>
          <w:p w14:paraId="00601E5C" w14:textId="53DC545B" w:rsidR="00FB7D27" w:rsidRPr="00FB7D27" w:rsidRDefault="00FB7D27" w:rsidP="00FB7D2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</w:p>
          <w:p w14:paraId="02795AF6" w14:textId="77777777" w:rsidR="00FB7D27" w:rsidRPr="00FB7D27" w:rsidRDefault="00FB7D27" w:rsidP="00FB7D2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1057" w:type="dxa"/>
            <w:vAlign w:val="center"/>
          </w:tcPr>
          <w:p w14:paraId="04A330F1" w14:textId="77777777" w:rsidR="00FB7D27" w:rsidRPr="009508A0" w:rsidRDefault="00FB7D27" w:rsidP="00FB7D2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99" w:type="dxa"/>
            <w:vAlign w:val="center"/>
          </w:tcPr>
          <w:p w14:paraId="0399376E" w14:textId="70AE39E7" w:rsidR="00FB7D27" w:rsidRPr="009508A0" w:rsidRDefault="00621EA8" w:rsidP="00FB7D2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.2,</w:t>
            </w:r>
            <w:r w:rsidR="00FB7D27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,5</w:t>
            </w:r>
          </w:p>
        </w:tc>
      </w:tr>
      <w:tr w:rsidR="00FB7D27" w:rsidRPr="009508A0" w14:paraId="732B6E04" w14:textId="77777777" w:rsidTr="00F10FE3">
        <w:tc>
          <w:tcPr>
            <w:tcW w:w="700" w:type="dxa"/>
            <w:vAlign w:val="center"/>
          </w:tcPr>
          <w:p w14:paraId="40F3EAD1" w14:textId="77777777" w:rsidR="00FB7D27" w:rsidRPr="00B75337" w:rsidRDefault="00FB7D27" w:rsidP="00FB7D27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3</w:t>
            </w:r>
          </w:p>
        </w:tc>
        <w:tc>
          <w:tcPr>
            <w:tcW w:w="4835" w:type="dxa"/>
            <w:vAlign w:val="center"/>
          </w:tcPr>
          <w:p w14:paraId="498274CD" w14:textId="5C82B851" w:rsidR="00FB7D27" w:rsidRPr="00F10FE3" w:rsidRDefault="00FB7D27" w:rsidP="00FB7D27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  <w:lang w:val="en-IN"/>
              </w:rPr>
            </w:pPr>
            <w:r w:rsidRPr="009F6EA9">
              <w:rPr>
                <w:rFonts w:ascii="Times New Roman" w:eastAsia="Times New Roman" w:hAnsi="Times New Roman" w:cs="Times New Roman"/>
                <w:sz w:val="24"/>
                <w:szCs w:val="24"/>
              </w:rPr>
              <w:t>Apply the concepts of Trees and Graphs for solving problems effectively.</w:t>
            </w:r>
          </w:p>
        </w:tc>
        <w:tc>
          <w:tcPr>
            <w:tcW w:w="1937" w:type="dxa"/>
            <w:vAlign w:val="center"/>
          </w:tcPr>
          <w:p w14:paraId="2CC7BD48" w14:textId="77777777" w:rsidR="00FB7D27" w:rsidRPr="00FB7D27" w:rsidRDefault="00FB7D27" w:rsidP="00FB7D2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FB7D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Apply</w:t>
            </w:r>
          </w:p>
        </w:tc>
        <w:tc>
          <w:tcPr>
            <w:tcW w:w="1057" w:type="dxa"/>
            <w:vAlign w:val="center"/>
          </w:tcPr>
          <w:p w14:paraId="05B540B6" w14:textId="77777777" w:rsidR="00FB7D27" w:rsidRPr="009508A0" w:rsidRDefault="00FB7D27" w:rsidP="00FB7D2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99" w:type="dxa"/>
            <w:vAlign w:val="center"/>
          </w:tcPr>
          <w:p w14:paraId="15803985" w14:textId="0C9BB636" w:rsidR="00FB7D27" w:rsidRPr="009508A0" w:rsidRDefault="00FB7D27" w:rsidP="00FB7D2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,3,4,5</w:t>
            </w:r>
          </w:p>
        </w:tc>
      </w:tr>
      <w:tr w:rsidR="00FB7D27" w:rsidRPr="009508A0" w14:paraId="6808C11C" w14:textId="77777777" w:rsidTr="00F10FE3">
        <w:tc>
          <w:tcPr>
            <w:tcW w:w="700" w:type="dxa"/>
            <w:vAlign w:val="center"/>
          </w:tcPr>
          <w:p w14:paraId="64289353" w14:textId="77777777" w:rsidR="00FB7D27" w:rsidRPr="00B75337" w:rsidRDefault="00FB7D27" w:rsidP="00FB7D27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4</w:t>
            </w:r>
          </w:p>
        </w:tc>
        <w:tc>
          <w:tcPr>
            <w:tcW w:w="4835" w:type="dxa"/>
            <w:vAlign w:val="center"/>
          </w:tcPr>
          <w:p w14:paraId="03A8CB5F" w14:textId="18D99959" w:rsidR="00FB7D27" w:rsidRPr="00F10FE3" w:rsidRDefault="00FB7D27" w:rsidP="00FB7D27">
            <w:pPr>
              <w:pStyle w:val="NoSpacing"/>
              <w:jc w:val="both"/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</w:pPr>
            <w:r w:rsidRPr="009F6EA9">
              <w:rPr>
                <w:rFonts w:ascii="Times New Roman" w:eastAsia="TimesNewRomanPSMT" w:hAnsi="Times New Roman"/>
                <w:bCs/>
                <w:sz w:val="24"/>
                <w:szCs w:val="24"/>
              </w:rPr>
              <w:t>Analyze the given scenario and choose appropriate algorithm design for solving problems.</w:t>
            </w:r>
          </w:p>
        </w:tc>
        <w:tc>
          <w:tcPr>
            <w:tcW w:w="1937" w:type="dxa"/>
            <w:vAlign w:val="center"/>
          </w:tcPr>
          <w:p w14:paraId="7D8EA46B" w14:textId="2C4D36DF" w:rsidR="00FB7D27" w:rsidRPr="00FB7D27" w:rsidRDefault="00FB7D27" w:rsidP="00FB7D2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proofErr w:type="spellStart"/>
            <w:r w:rsidRPr="00FB7D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Analyze</w:t>
            </w:r>
            <w:proofErr w:type="spellEnd"/>
          </w:p>
          <w:p w14:paraId="6446A3D1" w14:textId="1C0CA61C" w:rsidR="00FB7D27" w:rsidRPr="00FB7D27" w:rsidRDefault="00FB7D27" w:rsidP="00B15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1057" w:type="dxa"/>
            <w:vAlign w:val="center"/>
          </w:tcPr>
          <w:p w14:paraId="05076804" w14:textId="77777777" w:rsidR="00FB7D27" w:rsidRPr="009508A0" w:rsidRDefault="00FB7D27" w:rsidP="00FB7D2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299" w:type="dxa"/>
            <w:vAlign w:val="center"/>
          </w:tcPr>
          <w:p w14:paraId="082E01D3" w14:textId="1A3A56DC" w:rsidR="00FB7D27" w:rsidRPr="009508A0" w:rsidRDefault="00FB7D27" w:rsidP="00FB7D2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,5</w:t>
            </w:r>
          </w:p>
        </w:tc>
      </w:tr>
    </w:tbl>
    <w:tbl>
      <w:tblPr>
        <w:tblpPr w:leftFromText="180" w:rightFromText="180" w:vertAnchor="text" w:horzAnchor="page" w:tblpX="270" w:tblpY="-164"/>
        <w:tblOverlap w:val="never"/>
        <w:tblW w:w="0" w:type="auto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222"/>
      </w:tblGrid>
      <w:tr w:rsidR="00F10FE3" w14:paraId="1E93B08C" w14:textId="77777777" w:rsidTr="00F10FE3">
        <w:trPr>
          <w:trHeight w:val="267"/>
        </w:trPr>
        <w:tc>
          <w:tcPr>
            <w:tcW w:w="0" w:type="auto"/>
          </w:tcPr>
          <w:p w14:paraId="32E5379F" w14:textId="77777777" w:rsidR="00F10FE3" w:rsidRDefault="00F10FE3" w:rsidP="00F10FE3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22E89FE9" w14:textId="77777777" w:rsidR="00612027" w:rsidRPr="009508A0" w:rsidRDefault="00612027" w:rsidP="00612027">
      <w:pPr>
        <w:rPr>
          <w:rFonts w:ascii="Bookman Old Style" w:hAnsi="Bookman Old Style"/>
          <w:color w:val="000000" w:themeColor="text1"/>
          <w:sz w:val="20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921"/>
        <w:gridCol w:w="6524"/>
        <w:gridCol w:w="2383"/>
      </w:tblGrid>
      <w:tr w:rsidR="00612027" w:rsidRPr="009508A0" w14:paraId="0E90178B" w14:textId="77777777" w:rsidTr="00DC18B7">
        <w:trPr>
          <w:trHeight w:val="395"/>
        </w:trPr>
        <w:tc>
          <w:tcPr>
            <w:tcW w:w="9828" w:type="dxa"/>
            <w:gridSpan w:val="3"/>
            <w:vAlign w:val="center"/>
          </w:tcPr>
          <w:p w14:paraId="4A977F4F" w14:textId="77777777" w:rsidR="00E42078" w:rsidRPr="0020326C" w:rsidRDefault="00E42078" w:rsidP="00E42078">
            <w:pPr>
              <w:jc w:val="center"/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  <w:r w:rsidRPr="00F10FE3">
              <w:rPr>
                <w:rFonts w:ascii="Bookman Old Style" w:eastAsia="Trebuchet MS" w:hAnsi="Bookman Old Style" w:cs="Times New Roman"/>
                <w:b/>
                <w:bCs/>
                <w:color w:val="000000" w:themeColor="text1"/>
                <w:szCs w:val="24"/>
                <w:u w:val="single"/>
              </w:rPr>
              <w:t>Advanced</w:t>
            </w:r>
            <w:r>
              <w:rPr>
                <w:rFonts w:ascii="Bookman Old Style" w:eastAsia="Trebuchet MS" w:hAnsi="Bookman Old Style" w:cs="Times New Roman"/>
                <w:b/>
                <w:bCs/>
                <w:color w:val="000000" w:themeColor="text1"/>
                <w:szCs w:val="24"/>
                <w:u w:val="single"/>
              </w:rPr>
              <w:t xml:space="preserve"> </w:t>
            </w:r>
            <w:r>
              <w:rPr>
                <w:rFonts w:ascii="Bookman Old Style" w:eastAsia="Trebuchet MS" w:hAnsi="Bookman Old Style" w:cs="Times New Roman"/>
                <w:b/>
                <w:bCs/>
                <w:szCs w:val="24"/>
                <w:u w:val="single"/>
              </w:rPr>
              <w:t>Data Structures &amp; Algorithm Analysis</w:t>
            </w:r>
          </w:p>
          <w:p w14:paraId="30FBE5F9" w14:textId="77777777" w:rsidR="00E42078" w:rsidRPr="009508A0" w:rsidRDefault="00E42078" w:rsidP="00E42078">
            <w:pPr>
              <w:ind w:left="2330" w:firstLine="720"/>
              <w:rPr>
                <w:rFonts w:ascii="Bookman Old Style" w:hAnsi="Bookman Old Style"/>
                <w:bCs/>
                <w:color w:val="000000" w:themeColor="text1"/>
                <w:szCs w:val="24"/>
                <w:lang w:val="en-IN"/>
              </w:rPr>
            </w:pPr>
          </w:p>
          <w:p w14:paraId="574F0C1A" w14:textId="77777777" w:rsidR="00612027" w:rsidRPr="00DC18B7" w:rsidRDefault="00612027" w:rsidP="00E42078">
            <w:pPr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</w:p>
        </w:tc>
      </w:tr>
      <w:tr w:rsidR="00612027" w:rsidRPr="009508A0" w14:paraId="192AE3D9" w14:textId="77777777" w:rsidTr="004F480D">
        <w:tc>
          <w:tcPr>
            <w:tcW w:w="921" w:type="dxa"/>
            <w:vAlign w:val="center"/>
          </w:tcPr>
          <w:p w14:paraId="48E3D7A8" w14:textId="77777777" w:rsidR="00612027" w:rsidRPr="00D86BC4" w:rsidRDefault="00612027" w:rsidP="00A1530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D86BC4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Unit No.</w:t>
            </w:r>
          </w:p>
        </w:tc>
        <w:tc>
          <w:tcPr>
            <w:tcW w:w="6524" w:type="dxa"/>
            <w:vAlign w:val="center"/>
          </w:tcPr>
          <w:p w14:paraId="67D52FA8" w14:textId="77777777" w:rsidR="00612027" w:rsidRPr="00D86BC4" w:rsidRDefault="00612027" w:rsidP="009F61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D86BC4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Contents</w:t>
            </w:r>
          </w:p>
        </w:tc>
        <w:tc>
          <w:tcPr>
            <w:tcW w:w="2383" w:type="dxa"/>
            <w:vAlign w:val="center"/>
          </w:tcPr>
          <w:p w14:paraId="789221E2" w14:textId="77777777" w:rsidR="00612027" w:rsidRPr="00D86BC4" w:rsidRDefault="00612027" w:rsidP="00A1530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D86BC4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Mapped CO</w:t>
            </w:r>
          </w:p>
        </w:tc>
      </w:tr>
      <w:tr w:rsidR="00E42078" w:rsidRPr="009508A0" w14:paraId="347D4E65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1D73C258" w14:textId="2C22D53B" w:rsidR="00E42078" w:rsidRPr="009508A0" w:rsidRDefault="00E42078" w:rsidP="00E42078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E023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6524" w:type="dxa"/>
          </w:tcPr>
          <w:p w14:paraId="62D7D678" w14:textId="77777777" w:rsidR="00E42078" w:rsidRPr="00BF081C" w:rsidRDefault="00E42078" w:rsidP="00E42078">
            <w:pPr>
              <w:ind w:leftChars="64" w:left="142" w:hanging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8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</w:t>
            </w:r>
            <w:r w:rsidRPr="00BF081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D4B9C94" w14:textId="77777777" w:rsidR="00E42078" w:rsidRPr="00BF081C" w:rsidRDefault="00E42078" w:rsidP="00E42078">
            <w:pPr>
              <w:ind w:leftChars="64" w:left="142" w:hanging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81C">
              <w:rPr>
                <w:rFonts w:ascii="Times New Roman" w:hAnsi="Times New Roman" w:cs="Times New Roman"/>
                <w:sz w:val="24"/>
                <w:szCs w:val="24"/>
              </w:rPr>
              <w:t>Algorithm Analysis, Space and Time Complexity analysis, Asymptotic Notations.</w:t>
            </w:r>
          </w:p>
          <w:p w14:paraId="28C28B38" w14:textId="77777777" w:rsidR="00E42078" w:rsidRPr="00BF081C" w:rsidRDefault="00E42078" w:rsidP="00E42078">
            <w:pPr>
              <w:ind w:leftChars="64" w:left="142" w:hanging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8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L Trees</w:t>
            </w:r>
            <w:r w:rsidRPr="00BF081C">
              <w:rPr>
                <w:rFonts w:ascii="Times New Roman" w:hAnsi="Times New Roman" w:cs="Times New Roman"/>
                <w:sz w:val="24"/>
                <w:szCs w:val="24"/>
              </w:rPr>
              <w:t xml:space="preserve"> – Creation, Insertion, Deletion operations</w:t>
            </w:r>
          </w:p>
          <w:p w14:paraId="1EE49522" w14:textId="4A63B8B0" w:rsidR="00E42078" w:rsidRPr="004F480D" w:rsidRDefault="00E42078" w:rsidP="00E42078">
            <w:pPr>
              <w:pStyle w:val="TableParagraph"/>
              <w:tabs>
                <w:tab w:val="left" w:pos="6309"/>
                <w:tab w:val="left" w:pos="6828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BF081C">
              <w:rPr>
                <w:b/>
                <w:bCs/>
                <w:sz w:val="24"/>
                <w:szCs w:val="24"/>
              </w:rPr>
              <w:t>B-Trees</w:t>
            </w:r>
            <w:r w:rsidRPr="00BF081C">
              <w:rPr>
                <w:sz w:val="24"/>
                <w:szCs w:val="24"/>
              </w:rPr>
              <w:t xml:space="preserve"> – Creation, Insertion, Deletion operations., Applications,</w:t>
            </w:r>
          </w:p>
        </w:tc>
        <w:tc>
          <w:tcPr>
            <w:tcW w:w="2383" w:type="dxa"/>
            <w:vAlign w:val="center"/>
          </w:tcPr>
          <w:p w14:paraId="10A21145" w14:textId="0EB7CC14" w:rsidR="00E42078" w:rsidRPr="004F480D" w:rsidRDefault="00E42078" w:rsidP="00E42078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BF08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1, </w:t>
            </w:r>
            <w:proofErr w:type="gramStart"/>
            <w:r w:rsidR="008C2C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2,</w:t>
            </w:r>
            <w:r w:rsidRPr="00BF08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</w:t>
            </w:r>
            <w:proofErr w:type="gramEnd"/>
            <w:r w:rsidRPr="00BF08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E42078" w:rsidRPr="009508A0" w14:paraId="4286B4BE" w14:textId="77777777" w:rsidTr="00A83C63">
        <w:trPr>
          <w:trHeight w:val="1080"/>
        </w:trPr>
        <w:tc>
          <w:tcPr>
            <w:tcW w:w="921" w:type="dxa"/>
            <w:vAlign w:val="center"/>
          </w:tcPr>
          <w:p w14:paraId="463559B9" w14:textId="1E5324D6" w:rsidR="00E42078" w:rsidRPr="009508A0" w:rsidRDefault="00E42078" w:rsidP="00E42078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E023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I</w:t>
            </w:r>
          </w:p>
        </w:tc>
        <w:tc>
          <w:tcPr>
            <w:tcW w:w="6524" w:type="dxa"/>
            <w:vAlign w:val="center"/>
          </w:tcPr>
          <w:p w14:paraId="149010CE" w14:textId="77777777" w:rsidR="00E42078" w:rsidRPr="00BF081C" w:rsidRDefault="00E42078" w:rsidP="00E42078">
            <w:pPr>
              <w:ind w:leftChars="64" w:left="142" w:hanging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8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ap Trees</w:t>
            </w:r>
            <w:r w:rsidRPr="00BF081C">
              <w:rPr>
                <w:rFonts w:ascii="Times New Roman" w:hAnsi="Times New Roman" w:cs="Times New Roman"/>
                <w:sz w:val="24"/>
                <w:szCs w:val="24"/>
              </w:rPr>
              <w:t xml:space="preserve"> (Priority Queues) – Min and Max Heaps, Operations and Applications  </w:t>
            </w:r>
          </w:p>
          <w:p w14:paraId="69807728" w14:textId="75E15905" w:rsidR="00E42078" w:rsidRPr="004F480D" w:rsidRDefault="00E42078" w:rsidP="00E42078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BF081C">
              <w:rPr>
                <w:b/>
                <w:bCs/>
                <w:sz w:val="24"/>
                <w:szCs w:val="24"/>
              </w:rPr>
              <w:t>Graphs</w:t>
            </w:r>
            <w:r w:rsidRPr="00BF081C">
              <w:rPr>
                <w:sz w:val="24"/>
                <w:szCs w:val="24"/>
              </w:rPr>
              <w:t xml:space="preserve"> – Terminology, Representations, Basic Search and Traversals, Sets and Disjoint set Union, Applications</w:t>
            </w:r>
          </w:p>
        </w:tc>
        <w:tc>
          <w:tcPr>
            <w:tcW w:w="2383" w:type="dxa"/>
            <w:vAlign w:val="center"/>
          </w:tcPr>
          <w:p w14:paraId="4C1E53EE" w14:textId="234592C2" w:rsidR="00E42078" w:rsidRPr="004F480D" w:rsidRDefault="00E42078" w:rsidP="00E42078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BF08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</w:t>
            </w:r>
            <w:proofErr w:type="gramStart"/>
            <w:r w:rsidRPr="00BF08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,</w:t>
            </w:r>
            <w:r w:rsidR="008C2C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2</w:t>
            </w:r>
            <w:proofErr w:type="gramEnd"/>
            <w:r w:rsidR="008C2C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,</w:t>
            </w:r>
            <w:r w:rsidRPr="00BF08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CO3</w:t>
            </w:r>
          </w:p>
        </w:tc>
      </w:tr>
      <w:tr w:rsidR="00E42078" w:rsidRPr="009508A0" w14:paraId="4B101A1C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44D0AA59" w14:textId="7F89A0B6" w:rsidR="00E42078" w:rsidRPr="009508A0" w:rsidRDefault="00E42078" w:rsidP="00E42078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E023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II</w:t>
            </w:r>
          </w:p>
        </w:tc>
        <w:tc>
          <w:tcPr>
            <w:tcW w:w="6524" w:type="dxa"/>
          </w:tcPr>
          <w:p w14:paraId="67618DC2" w14:textId="77777777" w:rsidR="00E42078" w:rsidRPr="00BF081C" w:rsidRDefault="00E42078" w:rsidP="00E42078">
            <w:pPr>
              <w:ind w:leftChars="64" w:left="142" w:hanging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8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vide and Conquer:</w:t>
            </w:r>
            <w:r w:rsidRPr="00BF081C">
              <w:rPr>
                <w:rFonts w:ascii="Times New Roman" w:hAnsi="Times New Roman" w:cs="Times New Roman"/>
                <w:sz w:val="24"/>
                <w:szCs w:val="24"/>
              </w:rPr>
              <w:t xml:space="preserve"> The General Method, Max-Min, Quick Sort, Merge Sort, Strassen’s matrix multiplication</w:t>
            </w:r>
          </w:p>
          <w:p w14:paraId="44A935A7" w14:textId="2488440A" w:rsidR="00E42078" w:rsidRPr="004F480D" w:rsidRDefault="00E42078" w:rsidP="00E42078">
            <w:pPr>
              <w:pStyle w:val="TableParagraph"/>
              <w:tabs>
                <w:tab w:val="left" w:pos="1186"/>
                <w:tab w:val="left" w:pos="1826"/>
                <w:tab w:val="left" w:pos="2567"/>
                <w:tab w:val="left" w:pos="3241"/>
                <w:tab w:val="left" w:pos="4008"/>
                <w:tab w:val="left" w:pos="5031"/>
                <w:tab w:val="left" w:pos="6043"/>
                <w:tab w:val="left" w:pos="6309"/>
              </w:tabs>
              <w:spacing w:before="6"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BF081C">
              <w:rPr>
                <w:b/>
                <w:bCs/>
                <w:sz w:val="24"/>
                <w:szCs w:val="24"/>
              </w:rPr>
              <w:t>Greedy Method:</w:t>
            </w:r>
            <w:r w:rsidRPr="00BF081C">
              <w:rPr>
                <w:sz w:val="24"/>
                <w:szCs w:val="24"/>
              </w:rPr>
              <w:t xml:space="preserve"> General Method, Job Sequencing with deadlines, Knapsack Problem, Minimum cost spanning trees, Single Source Shortest Paths</w:t>
            </w:r>
          </w:p>
        </w:tc>
        <w:tc>
          <w:tcPr>
            <w:tcW w:w="2383" w:type="dxa"/>
            <w:vAlign w:val="center"/>
          </w:tcPr>
          <w:p w14:paraId="055FE63B" w14:textId="117B3DA6" w:rsidR="00E42078" w:rsidRPr="004F480D" w:rsidRDefault="00E42078" w:rsidP="00E42078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BF08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1, CO2, CO3, CO4</w:t>
            </w:r>
          </w:p>
        </w:tc>
      </w:tr>
      <w:tr w:rsidR="00E42078" w:rsidRPr="009508A0" w14:paraId="706CEE49" w14:textId="77777777" w:rsidTr="00A83C63">
        <w:trPr>
          <w:trHeight w:val="936"/>
        </w:trPr>
        <w:tc>
          <w:tcPr>
            <w:tcW w:w="921" w:type="dxa"/>
            <w:vAlign w:val="center"/>
          </w:tcPr>
          <w:p w14:paraId="43C6723F" w14:textId="21836A01" w:rsidR="00E42078" w:rsidRPr="009508A0" w:rsidRDefault="00E42078" w:rsidP="00E42078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E023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V</w:t>
            </w:r>
          </w:p>
        </w:tc>
        <w:tc>
          <w:tcPr>
            <w:tcW w:w="6524" w:type="dxa"/>
            <w:vAlign w:val="center"/>
          </w:tcPr>
          <w:p w14:paraId="362BD9D3" w14:textId="3FF8B151" w:rsidR="00E42078" w:rsidRPr="004F480D" w:rsidRDefault="00E42078" w:rsidP="00E42078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BF081C">
              <w:rPr>
                <w:b/>
                <w:bCs/>
                <w:sz w:val="24"/>
                <w:szCs w:val="24"/>
              </w:rPr>
              <w:t>Dynamic Programming:</w:t>
            </w:r>
            <w:r w:rsidRPr="00BF081C">
              <w:rPr>
                <w:sz w:val="24"/>
                <w:szCs w:val="24"/>
              </w:rPr>
              <w:t xml:space="preserve"> General Method, </w:t>
            </w:r>
            <w:proofErr w:type="gramStart"/>
            <w:r w:rsidRPr="00BF081C">
              <w:rPr>
                <w:sz w:val="24"/>
                <w:szCs w:val="24"/>
              </w:rPr>
              <w:t>All</w:t>
            </w:r>
            <w:proofErr w:type="gramEnd"/>
            <w:r w:rsidRPr="00BF081C">
              <w:rPr>
                <w:sz w:val="24"/>
                <w:szCs w:val="24"/>
              </w:rPr>
              <w:t xml:space="preserve"> pairs shortest paths, Single Source Shortest Paths– General Weights (Bellman Ford Algorithm), Optimal Binary Search Trees, 0/1 Knapsack, String Editing, Travelling Salesperson problem.</w:t>
            </w:r>
          </w:p>
        </w:tc>
        <w:tc>
          <w:tcPr>
            <w:tcW w:w="2383" w:type="dxa"/>
            <w:vAlign w:val="center"/>
          </w:tcPr>
          <w:p w14:paraId="62FBC978" w14:textId="0CA324A3" w:rsidR="00E42078" w:rsidRPr="004F480D" w:rsidRDefault="00E42078" w:rsidP="00E42078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BF08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1, CO2, CO3, CO4</w:t>
            </w:r>
          </w:p>
        </w:tc>
      </w:tr>
      <w:tr w:rsidR="00E42078" w:rsidRPr="009508A0" w14:paraId="24669D1E" w14:textId="77777777" w:rsidTr="00A83C63">
        <w:trPr>
          <w:trHeight w:val="274"/>
        </w:trPr>
        <w:tc>
          <w:tcPr>
            <w:tcW w:w="921" w:type="dxa"/>
            <w:vAlign w:val="center"/>
          </w:tcPr>
          <w:p w14:paraId="1DFE63BA" w14:textId="0D465DB0" w:rsidR="00E42078" w:rsidRPr="009508A0" w:rsidRDefault="00E42078" w:rsidP="00E42078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E023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</w:t>
            </w:r>
          </w:p>
        </w:tc>
        <w:tc>
          <w:tcPr>
            <w:tcW w:w="6524" w:type="dxa"/>
            <w:vAlign w:val="center"/>
          </w:tcPr>
          <w:p w14:paraId="353A2E86" w14:textId="77777777" w:rsidR="00E42078" w:rsidRPr="00BF081C" w:rsidRDefault="00E42078" w:rsidP="00E42078">
            <w:pPr>
              <w:ind w:leftChars="64" w:left="142" w:hanging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8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cktracking:</w:t>
            </w:r>
            <w:r w:rsidRPr="00BF081C">
              <w:rPr>
                <w:rFonts w:ascii="Times New Roman" w:hAnsi="Times New Roman" w:cs="Times New Roman"/>
                <w:sz w:val="24"/>
                <w:szCs w:val="24"/>
              </w:rPr>
              <w:t xml:space="preserve"> General Method, n-Queens Problem, Sum of Subsets problem, Graph Coloring, </w:t>
            </w:r>
          </w:p>
          <w:p w14:paraId="14179D7A" w14:textId="77777777" w:rsidR="00E42078" w:rsidRPr="00BF081C" w:rsidRDefault="00E42078" w:rsidP="00E42078">
            <w:pPr>
              <w:ind w:leftChars="64" w:left="142" w:hanging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8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anch and Bound:</w:t>
            </w:r>
            <w:r w:rsidRPr="00BF081C">
              <w:rPr>
                <w:rFonts w:ascii="Times New Roman" w:hAnsi="Times New Roman" w:cs="Times New Roman"/>
                <w:sz w:val="24"/>
                <w:szCs w:val="24"/>
              </w:rPr>
              <w:t xml:space="preserve"> The General Method, 0/1 Knapsack Problem, Travelling Salesperson problem.</w:t>
            </w:r>
          </w:p>
          <w:p w14:paraId="3A731D5F" w14:textId="69012025" w:rsidR="00E42078" w:rsidRPr="004F480D" w:rsidRDefault="00E42078" w:rsidP="00E42078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BF081C">
              <w:rPr>
                <w:b/>
                <w:bCs/>
                <w:sz w:val="24"/>
                <w:szCs w:val="24"/>
              </w:rPr>
              <w:t>Introduction to Complexity classes:</w:t>
            </w:r>
            <w:r w:rsidRPr="00BF081C">
              <w:rPr>
                <w:sz w:val="24"/>
                <w:szCs w:val="24"/>
              </w:rPr>
              <w:t xml:space="preserve"> P and NP Problems, NP-Complete Problems.</w:t>
            </w:r>
          </w:p>
        </w:tc>
        <w:tc>
          <w:tcPr>
            <w:tcW w:w="2383" w:type="dxa"/>
            <w:vAlign w:val="center"/>
          </w:tcPr>
          <w:p w14:paraId="76B54D62" w14:textId="52C4E723" w:rsidR="00E42078" w:rsidRPr="004F480D" w:rsidRDefault="00E42078" w:rsidP="00E42078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BF08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1, CO2, CO3, CO4</w:t>
            </w:r>
          </w:p>
        </w:tc>
      </w:tr>
    </w:tbl>
    <w:p w14:paraId="0FA64CC3" w14:textId="77777777" w:rsidR="009F616B" w:rsidRDefault="009F616B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79DB858A" w14:textId="77777777" w:rsidR="00BC0693" w:rsidRDefault="00BC0693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759F01E1" w14:textId="77777777" w:rsidR="00612027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t>CO-PO Mapping</w:t>
      </w:r>
    </w:p>
    <w:p w14:paraId="70181397" w14:textId="77777777" w:rsidR="00BC0693" w:rsidRPr="009508A0" w:rsidRDefault="00BC0693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9194" w:type="dxa"/>
        <w:tblLook w:val="04A0" w:firstRow="1" w:lastRow="0" w:firstColumn="1" w:lastColumn="0" w:noHBand="0" w:noVBand="1"/>
      </w:tblPr>
      <w:tblGrid>
        <w:gridCol w:w="638"/>
        <w:gridCol w:w="612"/>
        <w:gridCol w:w="612"/>
        <w:gridCol w:w="612"/>
        <w:gridCol w:w="612"/>
        <w:gridCol w:w="612"/>
        <w:gridCol w:w="612"/>
        <w:gridCol w:w="612"/>
        <w:gridCol w:w="612"/>
        <w:gridCol w:w="726"/>
        <w:gridCol w:w="726"/>
        <w:gridCol w:w="726"/>
        <w:gridCol w:w="739"/>
        <w:gridCol w:w="743"/>
      </w:tblGrid>
      <w:tr w:rsidR="0032150D" w:rsidRPr="009508A0" w14:paraId="69803887" w14:textId="77777777" w:rsidTr="0032150D">
        <w:trPr>
          <w:trHeight w:val="419"/>
        </w:trPr>
        <w:tc>
          <w:tcPr>
            <w:tcW w:w="638" w:type="dxa"/>
          </w:tcPr>
          <w:p w14:paraId="1890926C" w14:textId="77777777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</w:tcPr>
          <w:p w14:paraId="7D4DF3E6" w14:textId="77777777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</w:p>
        </w:tc>
        <w:tc>
          <w:tcPr>
            <w:tcW w:w="612" w:type="dxa"/>
          </w:tcPr>
          <w:p w14:paraId="3292C760" w14:textId="77777777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2</w:t>
            </w:r>
          </w:p>
        </w:tc>
        <w:tc>
          <w:tcPr>
            <w:tcW w:w="612" w:type="dxa"/>
          </w:tcPr>
          <w:p w14:paraId="43F77B6D" w14:textId="77777777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3</w:t>
            </w:r>
          </w:p>
        </w:tc>
        <w:tc>
          <w:tcPr>
            <w:tcW w:w="612" w:type="dxa"/>
          </w:tcPr>
          <w:p w14:paraId="0846DE5E" w14:textId="77777777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4</w:t>
            </w:r>
          </w:p>
        </w:tc>
        <w:tc>
          <w:tcPr>
            <w:tcW w:w="612" w:type="dxa"/>
          </w:tcPr>
          <w:p w14:paraId="21CD607E" w14:textId="77777777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5</w:t>
            </w:r>
          </w:p>
        </w:tc>
        <w:tc>
          <w:tcPr>
            <w:tcW w:w="612" w:type="dxa"/>
          </w:tcPr>
          <w:p w14:paraId="5EFB78EB" w14:textId="77777777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6</w:t>
            </w:r>
          </w:p>
        </w:tc>
        <w:tc>
          <w:tcPr>
            <w:tcW w:w="612" w:type="dxa"/>
          </w:tcPr>
          <w:p w14:paraId="650E20C4" w14:textId="776DBF24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</w:t>
            </w:r>
            <w: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7</w:t>
            </w:r>
          </w:p>
        </w:tc>
        <w:tc>
          <w:tcPr>
            <w:tcW w:w="612" w:type="dxa"/>
          </w:tcPr>
          <w:p w14:paraId="6A0BDFEF" w14:textId="741E1013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</w:t>
            </w:r>
            <w: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8</w:t>
            </w:r>
          </w:p>
        </w:tc>
        <w:tc>
          <w:tcPr>
            <w:tcW w:w="726" w:type="dxa"/>
          </w:tcPr>
          <w:p w14:paraId="649AC0C5" w14:textId="5B5648CC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</w:t>
            </w:r>
            <w: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9</w:t>
            </w:r>
          </w:p>
        </w:tc>
        <w:tc>
          <w:tcPr>
            <w:tcW w:w="726" w:type="dxa"/>
          </w:tcPr>
          <w:p w14:paraId="1FE22374" w14:textId="089D2C13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  <w: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0</w:t>
            </w:r>
          </w:p>
        </w:tc>
        <w:tc>
          <w:tcPr>
            <w:tcW w:w="726" w:type="dxa"/>
          </w:tcPr>
          <w:p w14:paraId="4176E378" w14:textId="5FB1BFCE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  <w: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1</w:t>
            </w:r>
          </w:p>
        </w:tc>
        <w:tc>
          <w:tcPr>
            <w:tcW w:w="739" w:type="dxa"/>
          </w:tcPr>
          <w:p w14:paraId="090153A1" w14:textId="77777777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1</w:t>
            </w:r>
          </w:p>
        </w:tc>
        <w:tc>
          <w:tcPr>
            <w:tcW w:w="743" w:type="dxa"/>
          </w:tcPr>
          <w:p w14:paraId="12F20395" w14:textId="77777777" w:rsidR="0032150D" w:rsidRPr="009508A0" w:rsidRDefault="0032150D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2</w:t>
            </w:r>
          </w:p>
        </w:tc>
      </w:tr>
      <w:tr w:rsidR="0032150D" w:rsidRPr="009508A0" w14:paraId="4D2E871A" w14:textId="77777777" w:rsidTr="0032150D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7705853B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1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9D521BF" w14:textId="5A1949AB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07C52DB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C839DC8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048F62C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A18BAD8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1C4C78A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E7769F4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62866B9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26F979B6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4BBEFEED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7946B2B2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28424662" w14:textId="3069466D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1192F0DA" w14:textId="77777777" w:rsidR="0032150D" w:rsidRPr="009508A0" w:rsidRDefault="0032150D" w:rsidP="00863A14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32150D" w:rsidRPr="009508A0" w14:paraId="62F00040" w14:textId="77777777" w:rsidTr="0032150D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0D01DB39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2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B43C6F7" w14:textId="1504BE21" w:rsidR="0032150D" w:rsidRDefault="0032150D" w:rsidP="003A5BE1">
            <w:pPr>
              <w:jc w:val="center"/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234C07C" w14:textId="20F93F79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CC904DB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6CBF4B1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976E772" w14:textId="738DB494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199BC48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B3C72A5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906F5C3" w14:textId="6F01DBAB" w:rsidR="0032150D" w:rsidRDefault="0032150D" w:rsidP="003A5BE1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4B0F212A" w14:textId="2AD0994B" w:rsidR="0032150D" w:rsidRDefault="0032150D" w:rsidP="003A5BE1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1E78349B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0486EAD0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46EAF27F" w14:textId="51BF8A41" w:rsidR="0032150D" w:rsidRDefault="0032150D" w:rsidP="003A5BE1">
            <w:pPr>
              <w:jc w:val="center"/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3E65D02C" w14:textId="13D7202D" w:rsidR="0032150D" w:rsidRDefault="0032150D" w:rsidP="003A5BE1">
            <w:pPr>
              <w:jc w:val="center"/>
            </w:pPr>
          </w:p>
        </w:tc>
      </w:tr>
      <w:tr w:rsidR="0032150D" w:rsidRPr="009508A0" w14:paraId="35029216" w14:textId="77777777" w:rsidTr="0032150D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2C46700B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3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54512D7" w14:textId="5077C688" w:rsidR="0032150D" w:rsidRPr="00F10FE3" w:rsidRDefault="0032150D" w:rsidP="003A5BE1">
            <w:pPr>
              <w:jc w:val="center"/>
              <w:rPr>
                <w:color w:val="FF0000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5F08876" w14:textId="0DC9F614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7B00636" w14:textId="31F0068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6EB1C50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4A9E29B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4674155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AADBAB7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5E1063F" w14:textId="35551D6B" w:rsidR="0032150D" w:rsidRDefault="0032150D" w:rsidP="003A5BE1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4B9A42F" w14:textId="1F95A8F1" w:rsidR="0032150D" w:rsidRDefault="0032150D" w:rsidP="003A5BE1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70DC7E4E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5E6715E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049806E2" w14:textId="3C27C478" w:rsidR="0032150D" w:rsidRDefault="0032150D" w:rsidP="003A5BE1">
            <w:pPr>
              <w:jc w:val="center"/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574CB683" w14:textId="3EFA1FC3" w:rsidR="0032150D" w:rsidRDefault="0032150D" w:rsidP="003A5BE1">
            <w:pPr>
              <w:jc w:val="center"/>
            </w:pPr>
          </w:p>
        </w:tc>
      </w:tr>
      <w:tr w:rsidR="0032150D" w:rsidRPr="009508A0" w14:paraId="2D58E391" w14:textId="77777777" w:rsidTr="0032150D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3EAB2F4F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4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842B0F5" w14:textId="7851182C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18B76E1" w14:textId="17F20AE6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0"/>
                <w:szCs w:val="20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E5C6158" w14:textId="5605BD09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90F2B02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5F1D4DA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97F82F8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99248CD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BFF905A" w14:textId="1D5653BC" w:rsidR="0032150D" w:rsidRDefault="0032150D" w:rsidP="003A5BE1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2651A929" w14:textId="4B7EDF18" w:rsidR="0032150D" w:rsidRDefault="0032150D" w:rsidP="003A5BE1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25D342EB" w14:textId="77777777" w:rsidR="0032150D" w:rsidRPr="009508A0" w:rsidRDefault="0032150D" w:rsidP="003A5BE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34BAED9D" w14:textId="79DB6031" w:rsidR="0032150D" w:rsidRDefault="0032150D" w:rsidP="003A5BE1">
            <w:pPr>
              <w:jc w:val="center"/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023A7B60" w14:textId="5FAD5B1D" w:rsidR="0032150D" w:rsidRDefault="0032150D" w:rsidP="003A5BE1">
            <w:pPr>
              <w:jc w:val="center"/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189BD577" w14:textId="188D5622" w:rsidR="0032150D" w:rsidRDefault="0032150D" w:rsidP="003A5BE1">
            <w:pPr>
              <w:jc w:val="center"/>
            </w:pPr>
          </w:p>
        </w:tc>
      </w:tr>
    </w:tbl>
    <w:p w14:paraId="461EF809" w14:textId="77777777" w:rsidR="00612027" w:rsidRPr="009508A0" w:rsidRDefault="00612027" w:rsidP="00612027">
      <w:pPr>
        <w:rPr>
          <w:rFonts w:ascii="Bookman Old Style" w:hAnsi="Bookman Old Style"/>
          <w:sz w:val="20"/>
          <w:lang w:val="en-IN"/>
        </w:rPr>
      </w:pPr>
    </w:p>
    <w:p w14:paraId="2D1E3A40" w14:textId="77777777"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14:paraId="7BAD7FF0" w14:textId="77777777" w:rsidR="008B4211" w:rsidRDefault="00612027" w:rsidP="00612027">
      <w:pPr>
        <w:jc w:val="both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 xml:space="preserve">Distribution of marks weightage to </w:t>
      </w:r>
      <w:proofErr w:type="gramStart"/>
      <w:r w:rsidRPr="009508A0">
        <w:rPr>
          <w:rFonts w:ascii="Bookman Old Style" w:hAnsi="Bookman Old Style" w:cs="Times New Roman"/>
          <w:szCs w:val="24"/>
        </w:rPr>
        <w:t>PO’s</w:t>
      </w:r>
      <w:proofErr w:type="gramEnd"/>
      <w:r w:rsidRPr="009508A0">
        <w:rPr>
          <w:rFonts w:ascii="Bookman Old Style" w:hAnsi="Bookman Old Style" w:cs="Times New Roman"/>
          <w:szCs w:val="24"/>
        </w:rPr>
        <w:t xml:space="preserve"> through </w:t>
      </w:r>
      <w:proofErr w:type="gramStart"/>
      <w:r w:rsidRPr="009508A0">
        <w:rPr>
          <w:rFonts w:ascii="Bookman Old Style" w:hAnsi="Bookman Old Style" w:cs="Times New Roman"/>
          <w:szCs w:val="24"/>
        </w:rPr>
        <w:t>CO’s</w:t>
      </w:r>
      <w:proofErr w:type="gramEnd"/>
      <w:r w:rsidRPr="009508A0">
        <w:rPr>
          <w:rFonts w:ascii="Bookman Old Style" w:hAnsi="Bookman Old Style" w:cs="Times New Roman"/>
          <w:szCs w:val="24"/>
        </w:rPr>
        <w:t xml:space="preserve">. </w:t>
      </w:r>
    </w:p>
    <w:p w14:paraId="4A122075" w14:textId="77777777" w:rsidR="00612027" w:rsidRPr="008B4211" w:rsidRDefault="00612027" w:rsidP="008B4211">
      <w:pPr>
        <w:pStyle w:val="ListParagraph"/>
        <w:numPr>
          <w:ilvl w:val="0"/>
          <w:numId w:val="5"/>
        </w:numPr>
        <w:jc w:val="both"/>
        <w:rPr>
          <w:rFonts w:ascii="Bookman Old Style" w:hAnsi="Bookman Old Style" w:cs="Times New Roman"/>
          <w:szCs w:val="24"/>
        </w:rPr>
      </w:pPr>
      <w:r w:rsidRPr="008B4211">
        <w:rPr>
          <w:rFonts w:ascii="Bookman Old Style" w:hAnsi="Bookman Old Style" w:cs="Times New Roman"/>
          <w:szCs w:val="24"/>
        </w:rPr>
        <w:t>The strength of correlation levels is based on percentage of marks distribution towards P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6"/>
        <w:gridCol w:w="2539"/>
        <w:gridCol w:w="2554"/>
        <w:gridCol w:w="2277"/>
      </w:tblGrid>
      <w:tr w:rsidR="00612027" w:rsidRPr="009508A0" w14:paraId="77D2FF00" w14:textId="77777777" w:rsidTr="008E6573">
        <w:trPr>
          <w:trHeight w:val="329"/>
        </w:trPr>
        <w:tc>
          <w:tcPr>
            <w:tcW w:w="1688" w:type="dxa"/>
            <w:vMerge w:val="restart"/>
            <w:vAlign w:val="center"/>
          </w:tcPr>
          <w:p w14:paraId="3474158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CIE</w:t>
            </w:r>
          </w:p>
        </w:tc>
        <w:tc>
          <w:tcPr>
            <w:tcW w:w="2581" w:type="dxa"/>
            <w:shd w:val="clear" w:color="auto" w:fill="31849B" w:themeFill="accent5" w:themeFillShade="BF"/>
            <w:vAlign w:val="center"/>
          </w:tcPr>
          <w:p w14:paraId="646A9A8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</w:t>
            </w:r>
          </w:p>
        </w:tc>
        <w:tc>
          <w:tcPr>
            <w:tcW w:w="2597" w:type="dxa"/>
            <w:shd w:val="clear" w:color="auto" w:fill="31849B" w:themeFill="accent5" w:themeFillShade="BF"/>
            <w:vAlign w:val="center"/>
          </w:tcPr>
          <w:p w14:paraId="68B73FFA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 Number</w:t>
            </w:r>
          </w:p>
        </w:tc>
        <w:tc>
          <w:tcPr>
            <w:tcW w:w="2331" w:type="dxa"/>
            <w:shd w:val="clear" w:color="auto" w:fill="31849B" w:themeFill="accent5" w:themeFillShade="BF"/>
            <w:vAlign w:val="center"/>
          </w:tcPr>
          <w:p w14:paraId="591E3B3A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Marks</w:t>
            </w:r>
          </w:p>
        </w:tc>
      </w:tr>
      <w:tr w:rsidR="00612027" w:rsidRPr="009508A0" w14:paraId="709E1D84" w14:textId="77777777" w:rsidTr="008E6573">
        <w:trPr>
          <w:trHeight w:val="329"/>
        </w:trPr>
        <w:tc>
          <w:tcPr>
            <w:tcW w:w="1688" w:type="dxa"/>
            <w:vMerge/>
          </w:tcPr>
          <w:p w14:paraId="748DA885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7986EA87" w14:textId="3D098DB7" w:rsidR="00612027" w:rsidRPr="009508A0" w:rsidRDefault="00327588" w:rsidP="001F642A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Objective</w:t>
            </w:r>
            <w:r w:rsidR="007E6361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0)</w:t>
            </w:r>
          </w:p>
        </w:tc>
        <w:tc>
          <w:tcPr>
            <w:tcW w:w="2597" w:type="dxa"/>
          </w:tcPr>
          <w:p w14:paraId="47E032C1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1</w:t>
            </w:r>
          </w:p>
        </w:tc>
        <w:tc>
          <w:tcPr>
            <w:tcW w:w="2331" w:type="dxa"/>
            <w:vAlign w:val="center"/>
          </w:tcPr>
          <w:p w14:paraId="7F07FDBC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612027" w:rsidRPr="009508A0" w14:paraId="16123C54" w14:textId="77777777" w:rsidTr="008E6573">
        <w:trPr>
          <w:trHeight w:val="329"/>
        </w:trPr>
        <w:tc>
          <w:tcPr>
            <w:tcW w:w="1688" w:type="dxa"/>
            <w:vMerge/>
          </w:tcPr>
          <w:p w14:paraId="7CDF337B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19C6F07E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0004E087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2</w:t>
            </w:r>
          </w:p>
        </w:tc>
        <w:tc>
          <w:tcPr>
            <w:tcW w:w="2331" w:type="dxa"/>
            <w:vAlign w:val="center"/>
          </w:tcPr>
          <w:p w14:paraId="56264AD9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327588" w:rsidRPr="009508A0" w14:paraId="37B89EEE" w14:textId="77777777" w:rsidTr="008E6573">
        <w:trPr>
          <w:trHeight w:val="329"/>
        </w:trPr>
        <w:tc>
          <w:tcPr>
            <w:tcW w:w="1688" w:type="dxa"/>
            <w:vMerge/>
          </w:tcPr>
          <w:p w14:paraId="54A12D85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465C1A56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(5)</w:t>
            </w:r>
          </w:p>
        </w:tc>
        <w:tc>
          <w:tcPr>
            <w:tcW w:w="2597" w:type="dxa"/>
          </w:tcPr>
          <w:p w14:paraId="566B38F8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Assignment -1 </w:t>
            </w:r>
          </w:p>
        </w:tc>
        <w:tc>
          <w:tcPr>
            <w:tcW w:w="2331" w:type="dxa"/>
            <w:vAlign w:val="center"/>
          </w:tcPr>
          <w:p w14:paraId="6A75793A" w14:textId="77777777" w:rsidR="00327588" w:rsidRPr="009508A0" w:rsidRDefault="00327588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327588" w:rsidRPr="009508A0" w14:paraId="1FD7AEFB" w14:textId="77777777" w:rsidTr="008E6573">
        <w:trPr>
          <w:trHeight w:val="329"/>
        </w:trPr>
        <w:tc>
          <w:tcPr>
            <w:tcW w:w="1688" w:type="dxa"/>
            <w:vMerge/>
          </w:tcPr>
          <w:p w14:paraId="40B5E9C7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1DD63E8D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3F2A7719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- 2</w:t>
            </w:r>
          </w:p>
        </w:tc>
        <w:tc>
          <w:tcPr>
            <w:tcW w:w="2331" w:type="dxa"/>
            <w:vAlign w:val="center"/>
          </w:tcPr>
          <w:p w14:paraId="5B27C5AF" w14:textId="77777777" w:rsidR="00327588" w:rsidRPr="009508A0" w:rsidRDefault="00152935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612027" w:rsidRPr="009508A0" w14:paraId="3F1BDCF2" w14:textId="77777777" w:rsidTr="008E6573">
        <w:trPr>
          <w:trHeight w:val="329"/>
        </w:trPr>
        <w:tc>
          <w:tcPr>
            <w:tcW w:w="1688" w:type="dxa"/>
            <w:vMerge/>
          </w:tcPr>
          <w:p w14:paraId="306095F2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046538B0" w14:textId="328E68B1" w:rsidR="00152935" w:rsidRPr="009508A0" w:rsidRDefault="00327588" w:rsidP="0015293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</w:t>
            </w:r>
            <w:r w:rsidR="007E6361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5)</w:t>
            </w:r>
          </w:p>
        </w:tc>
        <w:tc>
          <w:tcPr>
            <w:tcW w:w="2597" w:type="dxa"/>
          </w:tcPr>
          <w:p w14:paraId="3A3C6E43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1</w:t>
            </w:r>
          </w:p>
        </w:tc>
        <w:tc>
          <w:tcPr>
            <w:tcW w:w="2331" w:type="dxa"/>
            <w:vAlign w:val="center"/>
          </w:tcPr>
          <w:p w14:paraId="3B5ECE4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  <w:tr w:rsidR="00612027" w:rsidRPr="009508A0" w14:paraId="195E5E2F" w14:textId="77777777" w:rsidTr="008E6573">
        <w:trPr>
          <w:trHeight w:val="329"/>
        </w:trPr>
        <w:tc>
          <w:tcPr>
            <w:tcW w:w="1688" w:type="dxa"/>
            <w:vMerge/>
          </w:tcPr>
          <w:p w14:paraId="2AF80C61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</w:tcPr>
          <w:p w14:paraId="08FF9E43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51672C95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2</w:t>
            </w:r>
          </w:p>
        </w:tc>
        <w:tc>
          <w:tcPr>
            <w:tcW w:w="2331" w:type="dxa"/>
            <w:vAlign w:val="center"/>
          </w:tcPr>
          <w:p w14:paraId="7E262B7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</w:tbl>
    <w:p w14:paraId="544FDE8E" w14:textId="77777777"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14:paraId="1719D13E" w14:textId="77777777" w:rsidR="00612027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692"/>
        <w:gridCol w:w="2386"/>
        <w:gridCol w:w="990"/>
        <w:gridCol w:w="1260"/>
        <w:gridCol w:w="2880"/>
        <w:gridCol w:w="1545"/>
      </w:tblGrid>
      <w:tr w:rsidR="00612027" w:rsidRPr="009508A0" w14:paraId="06060F2E" w14:textId="77777777" w:rsidTr="00422CD0">
        <w:tc>
          <w:tcPr>
            <w:tcW w:w="692" w:type="dxa"/>
            <w:shd w:val="clear" w:color="auto" w:fill="31849B" w:themeFill="accent5" w:themeFillShade="BF"/>
            <w:vAlign w:val="center"/>
          </w:tcPr>
          <w:p w14:paraId="547D015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CO</w:t>
            </w:r>
          </w:p>
        </w:tc>
        <w:tc>
          <w:tcPr>
            <w:tcW w:w="2386" w:type="dxa"/>
            <w:shd w:val="clear" w:color="auto" w:fill="31849B" w:themeFill="accent5" w:themeFillShade="BF"/>
            <w:vAlign w:val="center"/>
          </w:tcPr>
          <w:p w14:paraId="5AA8CA2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Skill</w:t>
            </w:r>
          </w:p>
        </w:tc>
        <w:tc>
          <w:tcPr>
            <w:tcW w:w="990" w:type="dxa"/>
            <w:shd w:val="clear" w:color="auto" w:fill="31849B" w:themeFill="accent5" w:themeFillShade="BF"/>
            <w:vAlign w:val="center"/>
          </w:tcPr>
          <w:p w14:paraId="185F534B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Blooms</w:t>
            </w:r>
          </w:p>
        </w:tc>
        <w:tc>
          <w:tcPr>
            <w:tcW w:w="1260" w:type="dxa"/>
            <w:shd w:val="clear" w:color="auto" w:fill="31849B" w:themeFill="accent5" w:themeFillShade="BF"/>
            <w:vAlign w:val="center"/>
          </w:tcPr>
          <w:p w14:paraId="1C0B2F0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Units</w:t>
            </w:r>
          </w:p>
        </w:tc>
        <w:tc>
          <w:tcPr>
            <w:tcW w:w="2880" w:type="dxa"/>
            <w:shd w:val="clear" w:color="auto" w:fill="31849B" w:themeFill="accent5" w:themeFillShade="BF"/>
            <w:vAlign w:val="center"/>
          </w:tcPr>
          <w:p w14:paraId="7417DDA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CIE)</w:t>
            </w:r>
          </w:p>
          <w:p w14:paraId="529F662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  <w:tc>
          <w:tcPr>
            <w:tcW w:w="1545" w:type="dxa"/>
            <w:shd w:val="clear" w:color="auto" w:fill="31849B" w:themeFill="accent5" w:themeFillShade="BF"/>
            <w:vAlign w:val="center"/>
          </w:tcPr>
          <w:p w14:paraId="481DA946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SEE)</w:t>
            </w:r>
          </w:p>
          <w:p w14:paraId="34F3BF7E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</w:tr>
      <w:tr w:rsidR="00152935" w:rsidRPr="009508A0" w14:paraId="6E8C92CF" w14:textId="77777777" w:rsidTr="00F4655C">
        <w:trPr>
          <w:trHeight w:val="737"/>
        </w:trPr>
        <w:tc>
          <w:tcPr>
            <w:tcW w:w="692" w:type="dxa"/>
            <w:vAlign w:val="center"/>
          </w:tcPr>
          <w:p w14:paraId="31811959" w14:textId="77777777" w:rsidR="00152935" w:rsidRPr="009508A0" w:rsidRDefault="00152935" w:rsidP="00D11F7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CO1</w:t>
            </w:r>
          </w:p>
        </w:tc>
        <w:tc>
          <w:tcPr>
            <w:tcW w:w="2386" w:type="dxa"/>
            <w:vAlign w:val="center"/>
          </w:tcPr>
          <w:p w14:paraId="40B649AB" w14:textId="77777777"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990" w:type="dxa"/>
            <w:vAlign w:val="center"/>
          </w:tcPr>
          <w:p w14:paraId="2C34F2E6" w14:textId="77777777"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260" w:type="dxa"/>
            <w:vAlign w:val="center"/>
          </w:tcPr>
          <w:p w14:paraId="065729DD" w14:textId="77777777" w:rsidR="00152935" w:rsidRPr="009508A0" w:rsidRDefault="0075231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="00152935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  <w:tc>
          <w:tcPr>
            <w:tcW w:w="2880" w:type="dxa"/>
            <w:vAlign w:val="center"/>
          </w:tcPr>
          <w:p w14:paraId="58EDC1A0" w14:textId="77777777" w:rsidR="00152935" w:rsidRDefault="00152935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</w:rPr>
              <w:t>Objective Exam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 (10)</w:t>
            </w:r>
          </w:p>
          <w:p w14:paraId="3429F5C3" w14:textId="6300EBCF" w:rsidR="00C067ED" w:rsidRPr="009508A0" w:rsidRDefault="00C067ED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545" w:type="dxa"/>
            <w:vAlign w:val="center"/>
          </w:tcPr>
          <w:p w14:paraId="48C5FD20" w14:textId="4066A707" w:rsidR="00152935" w:rsidRPr="009508A0" w:rsidRDefault="009C6E84" w:rsidP="00B551A3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0</w:t>
            </w:r>
            <w:r w:rsidR="000E104D">
              <w:rPr>
                <w:rFonts w:ascii="Bookman Old Style" w:hAnsi="Bookman Old Style" w:cs="Times New Roman"/>
                <w:sz w:val="20"/>
                <w:lang w:val="en-IN"/>
              </w:rPr>
              <w:t xml:space="preserve"> </w:t>
            </w:r>
          </w:p>
        </w:tc>
      </w:tr>
      <w:tr w:rsidR="00152935" w:rsidRPr="009508A0" w14:paraId="53C61F3E" w14:textId="77777777" w:rsidTr="00F4655C">
        <w:trPr>
          <w:trHeight w:val="720"/>
        </w:trPr>
        <w:tc>
          <w:tcPr>
            <w:tcW w:w="692" w:type="dxa"/>
            <w:vAlign w:val="center"/>
          </w:tcPr>
          <w:p w14:paraId="21E8F567" w14:textId="77777777" w:rsidR="00152935" w:rsidRPr="009508A0" w:rsidRDefault="00152935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2</w:t>
            </w:r>
          </w:p>
        </w:tc>
        <w:tc>
          <w:tcPr>
            <w:tcW w:w="2386" w:type="dxa"/>
            <w:vAlign w:val="center"/>
          </w:tcPr>
          <w:p w14:paraId="011B40F8" w14:textId="66D9BA30" w:rsidR="00522EAC" w:rsidRDefault="00152935" w:rsidP="004B1B5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  <w:p w14:paraId="0D9827B0" w14:textId="540BE194" w:rsidR="00BB46B2" w:rsidRPr="00BB46B2" w:rsidRDefault="00BB46B2" w:rsidP="00B15943">
            <w:pP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</w:p>
        </w:tc>
        <w:tc>
          <w:tcPr>
            <w:tcW w:w="990" w:type="dxa"/>
            <w:vAlign w:val="center"/>
          </w:tcPr>
          <w:p w14:paraId="21374A41" w14:textId="77777777"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60" w:type="dxa"/>
            <w:vAlign w:val="center"/>
          </w:tcPr>
          <w:p w14:paraId="6128713F" w14:textId="68C8B536" w:rsidR="00152935" w:rsidRDefault="00D86BC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,5</w:t>
            </w:r>
          </w:p>
          <w:p w14:paraId="678D66F9" w14:textId="0FD3EA43" w:rsidR="00EB0DB0" w:rsidRPr="009508A0" w:rsidRDefault="00B82F4A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</w:t>
            </w:r>
          </w:p>
        </w:tc>
        <w:tc>
          <w:tcPr>
            <w:tcW w:w="2880" w:type="dxa"/>
            <w:vAlign w:val="center"/>
          </w:tcPr>
          <w:p w14:paraId="36B441F6" w14:textId="3A337449" w:rsidR="00152935" w:rsidRPr="009508A0" w:rsidRDefault="00D11F74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152935" w:rsidRPr="009508A0">
              <w:rPr>
                <w:rFonts w:ascii="Bookman Old Style" w:hAnsi="Bookman Old Style" w:cs="Times New Roman"/>
                <w:sz w:val="20"/>
                <w:lang w:val="en-IN"/>
              </w:rPr>
              <w:t>– (</w:t>
            </w:r>
            <w:r w:rsidR="009C6E84">
              <w:rPr>
                <w:rFonts w:ascii="Bookman Old Style" w:hAnsi="Bookman Old Style" w:cs="Times New Roman"/>
                <w:sz w:val="20"/>
                <w:lang w:val="en-IN"/>
              </w:rPr>
              <w:t>6.25</w:t>
            </w:r>
            <w:r w:rsidR="00152935" w:rsidRPr="009508A0">
              <w:rPr>
                <w:rFonts w:ascii="Bookman Old Style" w:hAnsi="Bookman Old Style" w:cs="Times New Roman"/>
                <w:sz w:val="20"/>
                <w:lang w:val="en-IN"/>
              </w:rPr>
              <w:t>)</w:t>
            </w:r>
          </w:p>
          <w:p w14:paraId="3C535C99" w14:textId="7406BF23" w:rsidR="00D11F74" w:rsidRPr="009508A0" w:rsidRDefault="00C067ED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</w:t>
            </w:r>
            <w:r w:rsidR="009C6E84"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  <w:r w:rsidR="00F4655C">
              <w:rPr>
                <w:rFonts w:ascii="Bookman Old Style" w:hAnsi="Bookman Old Style" w:cs="Times New Roman"/>
                <w:sz w:val="20"/>
                <w:lang w:val="en-IN"/>
              </w:rPr>
              <w:t>(1.</w:t>
            </w:r>
            <w:r w:rsidR="009C6E84"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  <w:r w:rsidR="00F4655C">
              <w:rPr>
                <w:rFonts w:ascii="Bookman Old Style" w:hAnsi="Bookman Old Style" w:cs="Times New Roman"/>
                <w:sz w:val="20"/>
                <w:lang w:val="en-IN"/>
              </w:rPr>
              <w:t>5)</w:t>
            </w:r>
          </w:p>
        </w:tc>
        <w:tc>
          <w:tcPr>
            <w:tcW w:w="1545" w:type="dxa"/>
            <w:vAlign w:val="center"/>
          </w:tcPr>
          <w:p w14:paraId="65143870" w14:textId="52CDD815" w:rsidR="00152935" w:rsidRPr="009508A0" w:rsidRDefault="009C6E84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0</w:t>
            </w:r>
            <w:r w:rsidR="000E104D">
              <w:rPr>
                <w:rFonts w:ascii="Bookman Old Style" w:hAnsi="Bookman Old Style" w:cs="Times New Roman"/>
                <w:sz w:val="20"/>
                <w:lang w:val="en-IN"/>
              </w:rPr>
              <w:t xml:space="preserve"> </w:t>
            </w:r>
          </w:p>
        </w:tc>
      </w:tr>
      <w:tr w:rsidR="00152935" w:rsidRPr="009508A0" w14:paraId="7860F1B2" w14:textId="77777777" w:rsidTr="00F4655C">
        <w:trPr>
          <w:trHeight w:val="720"/>
        </w:trPr>
        <w:tc>
          <w:tcPr>
            <w:tcW w:w="692" w:type="dxa"/>
            <w:vAlign w:val="center"/>
          </w:tcPr>
          <w:p w14:paraId="72A95F58" w14:textId="77777777" w:rsidR="00152935" w:rsidRPr="009508A0" w:rsidRDefault="00152935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3</w:t>
            </w:r>
          </w:p>
        </w:tc>
        <w:tc>
          <w:tcPr>
            <w:tcW w:w="2386" w:type="dxa"/>
            <w:vAlign w:val="center"/>
          </w:tcPr>
          <w:p w14:paraId="66BB9A4B" w14:textId="77777777" w:rsidR="004B1B56" w:rsidRPr="00BB46B2" w:rsidRDefault="001752B1" w:rsidP="00522EAC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990" w:type="dxa"/>
            <w:vAlign w:val="center"/>
          </w:tcPr>
          <w:p w14:paraId="461B1BAB" w14:textId="77777777" w:rsidR="00152935" w:rsidRPr="009508A0" w:rsidRDefault="003A049F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60" w:type="dxa"/>
            <w:vAlign w:val="center"/>
          </w:tcPr>
          <w:p w14:paraId="19014298" w14:textId="01A24113" w:rsidR="00152935" w:rsidRDefault="00BC2CFB" w:rsidP="00A9543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="00A95435" w:rsidRPr="00F04FAE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</w:t>
            </w:r>
            <w:r w:rsidR="00A95435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, </w:t>
            </w:r>
            <w:r w:rsidR="00152935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5</w:t>
            </w:r>
          </w:p>
          <w:p w14:paraId="60648208" w14:textId="42F8C935" w:rsidR="00F04FAE" w:rsidRPr="009508A0" w:rsidRDefault="00B82F4A" w:rsidP="00A9543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</w:t>
            </w:r>
            <w:r w:rsidR="00F04FAE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</w:t>
            </w:r>
          </w:p>
        </w:tc>
        <w:tc>
          <w:tcPr>
            <w:tcW w:w="2880" w:type="dxa"/>
            <w:vAlign w:val="center"/>
          </w:tcPr>
          <w:p w14:paraId="0ADD4B52" w14:textId="116BEA43" w:rsidR="00F4655C" w:rsidRDefault="00D11F74" w:rsidP="00F4655C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 Exam</w:t>
            </w:r>
            <w:r w:rsidR="00F4655C">
              <w:rPr>
                <w:rFonts w:ascii="Bookman Old Style" w:hAnsi="Bookman Old Style" w:cs="Times New Roman"/>
                <w:szCs w:val="24"/>
              </w:rPr>
              <w:t>-</w:t>
            </w:r>
            <w:r w:rsidR="009C6E84">
              <w:rPr>
                <w:rFonts w:ascii="Bookman Old Style" w:hAnsi="Bookman Old Style" w:cs="Times New Roman"/>
                <w:szCs w:val="24"/>
              </w:rPr>
              <w:t>(6</w:t>
            </w:r>
            <w:r w:rsidR="00F008E9">
              <w:rPr>
                <w:rFonts w:ascii="Bookman Old Style" w:hAnsi="Bookman Old Style" w:cs="Times New Roman"/>
                <w:szCs w:val="24"/>
              </w:rPr>
              <w:t>.</w:t>
            </w:r>
            <w:r w:rsidR="009C6E84">
              <w:rPr>
                <w:rFonts w:ascii="Bookman Old Style" w:hAnsi="Bookman Old Style" w:cs="Times New Roman"/>
                <w:szCs w:val="24"/>
              </w:rPr>
              <w:t>25)</w:t>
            </w:r>
          </w:p>
          <w:p w14:paraId="669F372B" w14:textId="741A1E42" w:rsidR="00152935" w:rsidRPr="009508A0" w:rsidRDefault="00F4655C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F04FAE">
              <w:rPr>
                <w:rFonts w:ascii="Bookman Old Style" w:hAnsi="Bookman Old Style" w:cs="Times New Roman"/>
                <w:color w:val="000000" w:themeColor="text1"/>
                <w:sz w:val="20"/>
                <w:lang w:val="en-IN"/>
              </w:rPr>
              <w:t>Assignment</w:t>
            </w:r>
            <w:r w:rsidRPr="00141D34">
              <w:rPr>
                <w:rFonts w:ascii="Bookman Old Style" w:hAnsi="Bookman Old Style" w:cs="Times New Roman"/>
                <w:color w:val="FF0000"/>
                <w:sz w:val="20"/>
                <w:lang w:val="en-IN"/>
              </w:rPr>
              <w:t xml:space="preserve"> – 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  <w:r w:rsidR="009C6E84">
              <w:rPr>
                <w:rFonts w:ascii="Bookman Old Style" w:hAnsi="Bookman Old Style" w:cs="Times New Roman"/>
                <w:sz w:val="20"/>
                <w:lang w:val="en-IN"/>
              </w:rPr>
              <w:t xml:space="preserve"> (1.25)</w:t>
            </w:r>
          </w:p>
        </w:tc>
        <w:tc>
          <w:tcPr>
            <w:tcW w:w="1545" w:type="dxa"/>
            <w:vAlign w:val="center"/>
          </w:tcPr>
          <w:p w14:paraId="0514572C" w14:textId="77777777" w:rsidR="00152935" w:rsidRPr="009508A0" w:rsidRDefault="000E104D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0</w:t>
            </w:r>
          </w:p>
        </w:tc>
      </w:tr>
      <w:tr w:rsidR="00152935" w:rsidRPr="009508A0" w14:paraId="62964A5B" w14:textId="77777777" w:rsidTr="00F4655C">
        <w:tc>
          <w:tcPr>
            <w:tcW w:w="692" w:type="dxa"/>
            <w:vAlign w:val="center"/>
          </w:tcPr>
          <w:p w14:paraId="3A253B24" w14:textId="77777777" w:rsidR="00152935" w:rsidRPr="009508A0" w:rsidRDefault="00152935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4</w:t>
            </w:r>
          </w:p>
        </w:tc>
        <w:tc>
          <w:tcPr>
            <w:tcW w:w="2386" w:type="dxa"/>
            <w:vAlign w:val="center"/>
          </w:tcPr>
          <w:p w14:paraId="415AA91F" w14:textId="69A82ED9" w:rsidR="00522EAC" w:rsidRDefault="00152935" w:rsidP="00522EAC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proofErr w:type="spellStart"/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</w:t>
            </w:r>
            <w:proofErr w:type="spellEnd"/>
          </w:p>
          <w:p w14:paraId="60282062" w14:textId="774D4049" w:rsidR="00422CD0" w:rsidRPr="009508A0" w:rsidRDefault="00422CD0" w:rsidP="00B1594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</w:p>
        </w:tc>
        <w:tc>
          <w:tcPr>
            <w:tcW w:w="990" w:type="dxa"/>
            <w:vAlign w:val="center"/>
          </w:tcPr>
          <w:p w14:paraId="7E6F2C36" w14:textId="77777777"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260" w:type="dxa"/>
            <w:vAlign w:val="center"/>
          </w:tcPr>
          <w:p w14:paraId="522A260C" w14:textId="160E4744" w:rsidR="00152935" w:rsidRDefault="00BC2CFB" w:rsidP="0030385E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</w:t>
            </w:r>
            <w:r w:rsidR="00152935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4,5</w:t>
            </w:r>
          </w:p>
          <w:p w14:paraId="2BEEB41E" w14:textId="5BFBA0CF" w:rsidR="00BC2CFB" w:rsidRDefault="00BC2CFB" w:rsidP="0030385E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,5</w:t>
            </w:r>
          </w:p>
          <w:p w14:paraId="0A0000F1" w14:textId="77777777" w:rsidR="00BC2CFB" w:rsidRPr="009508A0" w:rsidRDefault="00BC2CFB" w:rsidP="0030385E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</w:p>
        </w:tc>
        <w:tc>
          <w:tcPr>
            <w:tcW w:w="2880" w:type="dxa"/>
            <w:vAlign w:val="center"/>
          </w:tcPr>
          <w:p w14:paraId="3D30D1A0" w14:textId="5C5EF5C3" w:rsidR="00D11F74" w:rsidRDefault="00D11F74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 xml:space="preserve">– </w:t>
            </w:r>
            <w:r w:rsidR="00152B21">
              <w:rPr>
                <w:rFonts w:ascii="Bookman Old Style" w:hAnsi="Bookman Old Style" w:cs="Times New Roman"/>
                <w:sz w:val="20"/>
                <w:lang w:val="en-IN"/>
              </w:rPr>
              <w:t>(</w:t>
            </w:r>
            <w:r w:rsidR="00C74149">
              <w:rPr>
                <w:rFonts w:ascii="Bookman Old Style" w:hAnsi="Bookman Old Style" w:cs="Times New Roman"/>
                <w:sz w:val="20"/>
                <w:lang w:val="en-IN"/>
              </w:rPr>
              <w:t>2.</w:t>
            </w:r>
            <w:r w:rsidR="009C6E84"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  <w:r w:rsidR="00152B21">
              <w:rPr>
                <w:rFonts w:ascii="Bookman Old Style" w:hAnsi="Bookman Old Style" w:cs="Times New Roman"/>
                <w:sz w:val="20"/>
                <w:lang w:val="en-IN"/>
              </w:rPr>
              <w:t>)</w:t>
            </w:r>
          </w:p>
          <w:p w14:paraId="14E6CA2F" w14:textId="475C28C0" w:rsidR="00390964" w:rsidRPr="009508A0" w:rsidRDefault="007C66B8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Assignment – </w:t>
            </w:r>
            <w:r w:rsidR="00F4655C">
              <w:rPr>
                <w:rFonts w:ascii="Bookman Old Style" w:hAnsi="Bookman Old Style" w:cs="Times New Roman"/>
                <w:sz w:val="20"/>
                <w:lang w:val="en-IN"/>
              </w:rPr>
              <w:t>2(</w:t>
            </w:r>
            <w:r w:rsidR="009C6E84">
              <w:rPr>
                <w:rFonts w:ascii="Bookman Old Style" w:hAnsi="Bookman Old Style" w:cs="Times New Roman"/>
                <w:sz w:val="20"/>
                <w:lang w:val="en-IN"/>
              </w:rPr>
              <w:t>2.5</w:t>
            </w:r>
            <w:r w:rsidR="00F4655C">
              <w:rPr>
                <w:rFonts w:ascii="Bookman Old Style" w:hAnsi="Bookman Old Style" w:cs="Times New Roman"/>
                <w:sz w:val="20"/>
                <w:lang w:val="en-IN"/>
              </w:rPr>
              <w:t>)</w:t>
            </w:r>
          </w:p>
        </w:tc>
        <w:tc>
          <w:tcPr>
            <w:tcW w:w="1545" w:type="dxa"/>
            <w:vAlign w:val="center"/>
          </w:tcPr>
          <w:p w14:paraId="74E7257E" w14:textId="77777777" w:rsidR="00152935" w:rsidRPr="009508A0" w:rsidRDefault="000E104D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</w:tc>
      </w:tr>
    </w:tbl>
    <w:p w14:paraId="3AAF815E" w14:textId="77777777"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  <w:sectPr w:rsidR="00612027" w:rsidRPr="009508A0" w:rsidSect="00F74A2B">
          <w:pgSz w:w="11906" w:h="16838"/>
          <w:pgMar w:top="630" w:right="1440" w:bottom="1440" w:left="1440" w:header="708" w:footer="708" w:gutter="0"/>
          <w:cols w:space="708"/>
          <w:docGrid w:linePitch="360"/>
        </w:sectPr>
      </w:pPr>
    </w:p>
    <w:p w14:paraId="7A02B3BC" w14:textId="77777777" w:rsidR="00612027" w:rsidRDefault="00612027" w:rsidP="00BC0693">
      <w:pPr>
        <w:spacing w:after="0" w:line="240" w:lineRule="auto"/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lastRenderedPageBreak/>
        <w:t>Strength of Correlation</w:t>
      </w:r>
    </w:p>
    <w:p w14:paraId="54B6232A" w14:textId="77777777" w:rsidR="00BC0693" w:rsidRPr="009508A0" w:rsidRDefault="00BC0693" w:rsidP="00BC0693">
      <w:pPr>
        <w:spacing w:after="0" w:line="240" w:lineRule="auto"/>
        <w:rPr>
          <w:rFonts w:ascii="Bookman Old Style" w:hAnsi="Bookman Old Style" w:cs="Times New Roman"/>
          <w:b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612027" w:rsidRPr="009508A0" w14:paraId="67C25AC9" w14:textId="77777777" w:rsidTr="00A15305">
        <w:trPr>
          <w:trHeight w:val="432"/>
          <w:jc w:val="center"/>
        </w:trPr>
        <w:tc>
          <w:tcPr>
            <w:tcW w:w="4788" w:type="dxa"/>
            <w:shd w:val="clear" w:color="auto" w:fill="31849B" w:themeFill="accent5" w:themeFillShade="BF"/>
            <w:vAlign w:val="center"/>
          </w:tcPr>
          <w:p w14:paraId="6A6FE37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% of questions towards PO</w:t>
            </w:r>
          </w:p>
        </w:tc>
        <w:tc>
          <w:tcPr>
            <w:tcW w:w="4788" w:type="dxa"/>
            <w:shd w:val="clear" w:color="auto" w:fill="31849B" w:themeFill="accent5" w:themeFillShade="BF"/>
            <w:vAlign w:val="center"/>
          </w:tcPr>
          <w:p w14:paraId="6175301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Level (Weight)</w:t>
            </w:r>
          </w:p>
        </w:tc>
      </w:tr>
      <w:tr w:rsidR="00612027" w:rsidRPr="009508A0" w14:paraId="35B0B0FB" w14:textId="77777777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14:paraId="2621C3F6" w14:textId="77777777" w:rsidR="00612027" w:rsidRPr="009508A0" w:rsidRDefault="00B60B39" w:rsidP="00B60B39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772C33">
              <w:rPr>
                <w:rFonts w:ascii="Bookman Old Style" w:hAnsi="Bookman Old Style" w:cs="Times New Roman"/>
                <w:szCs w:val="24"/>
              </w:rPr>
              <w:t>=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14:paraId="7867804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3</w:t>
            </w:r>
          </w:p>
        </w:tc>
      </w:tr>
      <w:tr w:rsidR="00612027" w:rsidRPr="009508A0" w14:paraId="1F5A4056" w14:textId="77777777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14:paraId="568265D3" w14:textId="77777777" w:rsidR="00612027" w:rsidRPr="009508A0" w:rsidRDefault="0062456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036C8A">
              <w:rPr>
                <w:rFonts w:ascii="Bookman Old Style" w:hAnsi="Bookman Old Style" w:cs="Times New Roman"/>
                <w:szCs w:val="24"/>
              </w:rPr>
              <w:t>=</w:t>
            </w:r>
            <w:r w:rsidR="00772C33">
              <w:rPr>
                <w:rFonts w:ascii="Bookman Old Style" w:hAnsi="Bookman Old Style" w:cs="Times New Roman"/>
                <w:szCs w:val="24"/>
              </w:rPr>
              <w:t>10% and &lt;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</w:t>
            </w:r>
            <w:r w:rsidRPr="009508A0">
              <w:rPr>
                <w:rFonts w:ascii="Bookman Old Style" w:hAnsi="Bookman Old Style" w:cs="Times New Roman"/>
                <w:szCs w:val="24"/>
              </w:rPr>
              <w:t>%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of total marks</w:t>
            </w:r>
          </w:p>
        </w:tc>
        <w:tc>
          <w:tcPr>
            <w:tcW w:w="4788" w:type="dxa"/>
            <w:vAlign w:val="center"/>
          </w:tcPr>
          <w:p w14:paraId="638924EB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2</w:t>
            </w:r>
          </w:p>
        </w:tc>
      </w:tr>
      <w:tr w:rsidR="00612027" w:rsidRPr="009508A0" w14:paraId="3D6D8F0F" w14:textId="77777777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14:paraId="6462EB79" w14:textId="77777777" w:rsidR="00612027" w:rsidRPr="009508A0" w:rsidRDefault="00612027" w:rsidP="008464E6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&lt;10% of total marks </w:t>
            </w:r>
          </w:p>
        </w:tc>
        <w:tc>
          <w:tcPr>
            <w:tcW w:w="4788" w:type="dxa"/>
            <w:vAlign w:val="center"/>
          </w:tcPr>
          <w:p w14:paraId="41F05EB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</w:t>
            </w:r>
          </w:p>
        </w:tc>
      </w:tr>
    </w:tbl>
    <w:p w14:paraId="2F15F55D" w14:textId="77777777" w:rsidR="00612027" w:rsidRDefault="00612027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10768" w:type="dxa"/>
        <w:jc w:val="center"/>
        <w:tblLayout w:type="fixed"/>
        <w:tblLook w:val="04A0" w:firstRow="1" w:lastRow="0" w:firstColumn="1" w:lastColumn="0" w:noHBand="0" w:noVBand="1"/>
      </w:tblPr>
      <w:tblGrid>
        <w:gridCol w:w="623"/>
        <w:gridCol w:w="1577"/>
        <w:gridCol w:w="475"/>
        <w:gridCol w:w="463"/>
        <w:gridCol w:w="90"/>
        <w:gridCol w:w="1710"/>
        <w:gridCol w:w="900"/>
        <w:gridCol w:w="990"/>
        <w:gridCol w:w="1710"/>
        <w:gridCol w:w="900"/>
        <w:gridCol w:w="540"/>
        <w:gridCol w:w="790"/>
      </w:tblGrid>
      <w:tr w:rsidR="00D85EE2" w:rsidRPr="009508A0" w14:paraId="69EC9831" w14:textId="77777777" w:rsidTr="001806DD">
        <w:trPr>
          <w:cantSplit/>
          <w:trHeight w:val="1781"/>
          <w:jc w:val="center"/>
        </w:trPr>
        <w:tc>
          <w:tcPr>
            <w:tcW w:w="623" w:type="dxa"/>
            <w:shd w:val="clear" w:color="auto" w:fill="31849B" w:themeFill="accent5" w:themeFillShade="BF"/>
            <w:vAlign w:val="center"/>
          </w:tcPr>
          <w:p w14:paraId="7872AC20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CO</w:t>
            </w:r>
          </w:p>
        </w:tc>
        <w:tc>
          <w:tcPr>
            <w:tcW w:w="1577" w:type="dxa"/>
            <w:shd w:val="clear" w:color="auto" w:fill="31849B" w:themeFill="accent5" w:themeFillShade="BF"/>
            <w:vAlign w:val="center"/>
          </w:tcPr>
          <w:p w14:paraId="6242426E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kill</w:t>
            </w:r>
          </w:p>
        </w:tc>
        <w:tc>
          <w:tcPr>
            <w:tcW w:w="475" w:type="dxa"/>
            <w:shd w:val="clear" w:color="auto" w:fill="31849B" w:themeFill="accent5" w:themeFillShade="BF"/>
            <w:textDirection w:val="btLr"/>
            <w:vAlign w:val="center"/>
          </w:tcPr>
          <w:p w14:paraId="22FB6B13" w14:textId="77777777" w:rsidR="00D85EE2" w:rsidRPr="00930A17" w:rsidRDefault="00D85EE2" w:rsidP="001F097D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Bloom's</w:t>
            </w:r>
          </w:p>
        </w:tc>
        <w:tc>
          <w:tcPr>
            <w:tcW w:w="463" w:type="dxa"/>
            <w:shd w:val="clear" w:color="auto" w:fill="31849B" w:themeFill="accent5" w:themeFillShade="BF"/>
            <w:textDirection w:val="btLr"/>
            <w:vAlign w:val="center"/>
          </w:tcPr>
          <w:p w14:paraId="22478E12" w14:textId="77777777" w:rsidR="00D85EE2" w:rsidRPr="00930A17" w:rsidRDefault="00D85EE2" w:rsidP="001F097D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Units</w:t>
            </w:r>
          </w:p>
        </w:tc>
        <w:tc>
          <w:tcPr>
            <w:tcW w:w="1800" w:type="dxa"/>
            <w:gridSpan w:val="2"/>
            <w:shd w:val="clear" w:color="auto" w:fill="31849B" w:themeFill="accent5" w:themeFillShade="BF"/>
            <w:vAlign w:val="center"/>
          </w:tcPr>
          <w:p w14:paraId="2E221E09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Assessing tools can be used to measure CO (CIE) Marks</w:t>
            </w:r>
          </w:p>
        </w:tc>
        <w:tc>
          <w:tcPr>
            <w:tcW w:w="900" w:type="dxa"/>
            <w:shd w:val="clear" w:color="auto" w:fill="31849B" w:themeFill="accent5" w:themeFillShade="BF"/>
            <w:vAlign w:val="center"/>
          </w:tcPr>
          <w:p w14:paraId="6DE6FC69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CIE Total</w:t>
            </w:r>
          </w:p>
        </w:tc>
        <w:tc>
          <w:tcPr>
            <w:tcW w:w="990" w:type="dxa"/>
            <w:shd w:val="clear" w:color="auto" w:fill="31849B" w:themeFill="accent5" w:themeFillShade="BF"/>
            <w:vAlign w:val="center"/>
          </w:tcPr>
          <w:p w14:paraId="516E2A60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Assessing tools can be used to measure CO (SEE) Marks</w:t>
            </w:r>
          </w:p>
        </w:tc>
        <w:tc>
          <w:tcPr>
            <w:tcW w:w="1710" w:type="dxa"/>
            <w:shd w:val="clear" w:color="auto" w:fill="31849B" w:themeFill="accent5" w:themeFillShade="BF"/>
            <w:vAlign w:val="center"/>
          </w:tcPr>
          <w:p w14:paraId="0A5C83D0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Total (CIE+SEE)</w:t>
            </w:r>
          </w:p>
        </w:tc>
        <w:tc>
          <w:tcPr>
            <w:tcW w:w="900" w:type="dxa"/>
            <w:shd w:val="clear" w:color="auto" w:fill="31849B" w:themeFill="accent5" w:themeFillShade="BF"/>
            <w:vAlign w:val="center"/>
          </w:tcPr>
          <w:p w14:paraId="1A397B5C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Percentage (%)</w:t>
            </w:r>
          </w:p>
        </w:tc>
        <w:tc>
          <w:tcPr>
            <w:tcW w:w="540" w:type="dxa"/>
            <w:shd w:val="clear" w:color="auto" w:fill="31849B" w:themeFill="accent5" w:themeFillShade="BF"/>
            <w:textDirection w:val="btLr"/>
            <w:vAlign w:val="center"/>
          </w:tcPr>
          <w:p w14:paraId="2A3E4620" w14:textId="77777777" w:rsidR="00D85EE2" w:rsidRPr="00930A17" w:rsidRDefault="00D85EE2" w:rsidP="001F097D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trength of Correlation</w:t>
            </w:r>
          </w:p>
        </w:tc>
        <w:tc>
          <w:tcPr>
            <w:tcW w:w="790" w:type="dxa"/>
            <w:shd w:val="clear" w:color="auto" w:fill="31849B" w:themeFill="accent5" w:themeFillShade="BF"/>
            <w:vAlign w:val="center"/>
          </w:tcPr>
          <w:p w14:paraId="3214FAF7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  <w:t>PO</w:t>
            </w:r>
          </w:p>
        </w:tc>
      </w:tr>
      <w:tr w:rsidR="00D85EE2" w:rsidRPr="009508A0" w14:paraId="536FC4CB" w14:textId="77777777" w:rsidTr="001806DD">
        <w:trPr>
          <w:trHeight w:val="701"/>
          <w:jc w:val="center"/>
        </w:trPr>
        <w:tc>
          <w:tcPr>
            <w:tcW w:w="623" w:type="dxa"/>
            <w:vAlign w:val="center"/>
          </w:tcPr>
          <w:p w14:paraId="34976E10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CO1</w:t>
            </w:r>
          </w:p>
        </w:tc>
        <w:tc>
          <w:tcPr>
            <w:tcW w:w="1577" w:type="dxa"/>
            <w:vAlign w:val="center"/>
          </w:tcPr>
          <w:p w14:paraId="3066229F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Understand</w:t>
            </w:r>
          </w:p>
        </w:tc>
        <w:tc>
          <w:tcPr>
            <w:tcW w:w="475" w:type="dxa"/>
            <w:vAlign w:val="center"/>
          </w:tcPr>
          <w:p w14:paraId="594AFA30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2</w:t>
            </w:r>
          </w:p>
        </w:tc>
        <w:tc>
          <w:tcPr>
            <w:tcW w:w="553" w:type="dxa"/>
            <w:gridSpan w:val="2"/>
            <w:vAlign w:val="center"/>
          </w:tcPr>
          <w:p w14:paraId="2C6CE7C5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2,3,4,5</w:t>
            </w:r>
          </w:p>
        </w:tc>
        <w:tc>
          <w:tcPr>
            <w:tcW w:w="1710" w:type="dxa"/>
            <w:vAlign w:val="center"/>
          </w:tcPr>
          <w:p w14:paraId="69042C5B" w14:textId="77777777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</w:rPr>
              <w:t xml:space="preserve">Objective Exam </w:t>
            </w: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– (10)</w:t>
            </w:r>
          </w:p>
          <w:p w14:paraId="60269D50" w14:textId="7D6F780F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</w:tc>
        <w:tc>
          <w:tcPr>
            <w:tcW w:w="900" w:type="dxa"/>
            <w:vAlign w:val="center"/>
          </w:tcPr>
          <w:p w14:paraId="446DE260" w14:textId="018BE5D6" w:rsidR="00D85EE2" w:rsidRPr="00930A17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  <w:r w:rsidR="000E616A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</w:t>
            </w:r>
          </w:p>
        </w:tc>
        <w:tc>
          <w:tcPr>
            <w:tcW w:w="990" w:type="dxa"/>
            <w:vAlign w:val="center"/>
          </w:tcPr>
          <w:p w14:paraId="46924E52" w14:textId="2390AC25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</w:t>
            </w:r>
            <w:r w:rsidR="0041688F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</w:t>
            </w:r>
          </w:p>
        </w:tc>
        <w:tc>
          <w:tcPr>
            <w:tcW w:w="1710" w:type="dxa"/>
            <w:vAlign w:val="center"/>
          </w:tcPr>
          <w:p w14:paraId="75D38AA2" w14:textId="2131B250" w:rsidR="00D85EE2" w:rsidRPr="00930A17" w:rsidRDefault="006F1CB1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0</w:t>
            </w:r>
          </w:p>
        </w:tc>
        <w:tc>
          <w:tcPr>
            <w:tcW w:w="900" w:type="dxa"/>
            <w:vAlign w:val="center"/>
          </w:tcPr>
          <w:p w14:paraId="4F7A69CD" w14:textId="243CE9AB" w:rsidR="00D85EE2" w:rsidRPr="00930A17" w:rsidRDefault="009C3A49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0%</w:t>
            </w:r>
          </w:p>
        </w:tc>
        <w:tc>
          <w:tcPr>
            <w:tcW w:w="540" w:type="dxa"/>
            <w:vAlign w:val="center"/>
          </w:tcPr>
          <w:p w14:paraId="2639CE8B" w14:textId="2BBDE3CC" w:rsidR="00D85EE2" w:rsidRPr="00930A17" w:rsidRDefault="0032592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</w:t>
            </w:r>
          </w:p>
        </w:tc>
        <w:tc>
          <w:tcPr>
            <w:tcW w:w="790" w:type="dxa"/>
            <w:vAlign w:val="center"/>
          </w:tcPr>
          <w:p w14:paraId="12B561A5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</w:t>
            </w:r>
          </w:p>
        </w:tc>
      </w:tr>
      <w:tr w:rsidR="00D85EE2" w:rsidRPr="009508A0" w14:paraId="04CF2C62" w14:textId="77777777" w:rsidTr="001806DD">
        <w:trPr>
          <w:trHeight w:val="1043"/>
          <w:jc w:val="center"/>
        </w:trPr>
        <w:tc>
          <w:tcPr>
            <w:tcW w:w="623" w:type="dxa"/>
            <w:vAlign w:val="center"/>
          </w:tcPr>
          <w:p w14:paraId="01DD6F06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CO2</w:t>
            </w:r>
          </w:p>
        </w:tc>
        <w:tc>
          <w:tcPr>
            <w:tcW w:w="1577" w:type="dxa"/>
            <w:vAlign w:val="center"/>
          </w:tcPr>
          <w:p w14:paraId="26F8F367" w14:textId="2697272F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Apply</w:t>
            </w:r>
          </w:p>
          <w:p w14:paraId="379E6F11" w14:textId="3A854AE6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</w:tc>
        <w:tc>
          <w:tcPr>
            <w:tcW w:w="475" w:type="dxa"/>
            <w:vAlign w:val="center"/>
          </w:tcPr>
          <w:p w14:paraId="5417B5F1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3</w:t>
            </w:r>
          </w:p>
        </w:tc>
        <w:tc>
          <w:tcPr>
            <w:tcW w:w="553" w:type="dxa"/>
            <w:gridSpan w:val="2"/>
            <w:vAlign w:val="center"/>
          </w:tcPr>
          <w:p w14:paraId="6F61BAE9" w14:textId="08FFDA54" w:rsidR="000E616A" w:rsidRDefault="000E616A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2,3,4,5</w:t>
            </w:r>
          </w:p>
          <w:p w14:paraId="082BF47C" w14:textId="0BDBA490" w:rsidR="00932E42" w:rsidRDefault="00932E4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2CABC56E" w14:textId="15C2B520" w:rsidR="00D85EE2" w:rsidRPr="00930A17" w:rsidRDefault="000E616A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2</w:t>
            </w:r>
          </w:p>
        </w:tc>
        <w:tc>
          <w:tcPr>
            <w:tcW w:w="1710" w:type="dxa"/>
            <w:vAlign w:val="center"/>
          </w:tcPr>
          <w:p w14:paraId="54C1CF7F" w14:textId="448EBB98" w:rsidR="00D85EE2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</w:rPr>
              <w:t xml:space="preserve">Descriptive Exam </w:t>
            </w: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– (</w:t>
            </w:r>
            <w:r w:rsidR="000E616A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6.25</w:t>
            </w: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)</w:t>
            </w:r>
          </w:p>
          <w:p w14:paraId="12C02508" w14:textId="77777777" w:rsidR="000E616A" w:rsidRPr="00930A17" w:rsidRDefault="000E616A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2A5FE738" w14:textId="77777777" w:rsidR="0002788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 xml:space="preserve">Assignment </w:t>
            </w:r>
            <w:proofErr w:type="gramStart"/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 xml:space="preserve">–  </w:t>
            </w:r>
            <w:r w:rsidR="0002788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  <w:proofErr w:type="gramEnd"/>
          </w:p>
          <w:p w14:paraId="2A42205E" w14:textId="00358021" w:rsidR="00D85EE2" w:rsidRPr="00930A17" w:rsidRDefault="000E616A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(1.25)</w:t>
            </w:r>
          </w:p>
        </w:tc>
        <w:tc>
          <w:tcPr>
            <w:tcW w:w="900" w:type="dxa"/>
            <w:vAlign w:val="center"/>
          </w:tcPr>
          <w:p w14:paraId="4138934E" w14:textId="3AA125F8" w:rsidR="00D85EE2" w:rsidRPr="00930A17" w:rsidRDefault="001664CF" w:rsidP="001664CF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 xml:space="preserve">     </w:t>
            </w:r>
            <w:r w:rsidR="001806DD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7</w:t>
            </w:r>
            <w:r w:rsidR="00072105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.5</w:t>
            </w:r>
          </w:p>
        </w:tc>
        <w:tc>
          <w:tcPr>
            <w:tcW w:w="990" w:type="dxa"/>
            <w:vAlign w:val="center"/>
          </w:tcPr>
          <w:p w14:paraId="3277E4E3" w14:textId="6BC76DBD" w:rsidR="00D85EE2" w:rsidRPr="00930A17" w:rsidRDefault="0041688F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0</w:t>
            </w:r>
          </w:p>
        </w:tc>
        <w:tc>
          <w:tcPr>
            <w:tcW w:w="1710" w:type="dxa"/>
            <w:vAlign w:val="center"/>
          </w:tcPr>
          <w:p w14:paraId="4E23B83A" w14:textId="79CCFB2F" w:rsidR="00D85EE2" w:rsidRPr="00930A17" w:rsidRDefault="006F1CB1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7.5</w:t>
            </w:r>
          </w:p>
        </w:tc>
        <w:tc>
          <w:tcPr>
            <w:tcW w:w="900" w:type="dxa"/>
            <w:vAlign w:val="center"/>
          </w:tcPr>
          <w:p w14:paraId="74229EA0" w14:textId="77326CD3" w:rsidR="00D85EE2" w:rsidRDefault="00674F0F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0</w:t>
            </w:r>
            <w:r w:rsidR="0066248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%</w:t>
            </w:r>
          </w:p>
          <w:p w14:paraId="5C940C4F" w14:textId="5C03279A" w:rsidR="00662485" w:rsidRPr="00930A17" w:rsidRDefault="00881A6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7</w:t>
            </w:r>
            <w:r w:rsidR="0066248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.5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%</w:t>
            </w:r>
          </w:p>
        </w:tc>
        <w:tc>
          <w:tcPr>
            <w:tcW w:w="540" w:type="dxa"/>
            <w:vAlign w:val="center"/>
          </w:tcPr>
          <w:p w14:paraId="6F081E0F" w14:textId="77777777" w:rsidR="00BC1621" w:rsidRDefault="00BC1621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36A911B6" w14:textId="68E3BD24" w:rsidR="00D85EE2" w:rsidRPr="00930A17" w:rsidRDefault="00674F0F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3</w:t>
            </w:r>
          </w:p>
          <w:p w14:paraId="0F1932E2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29E40AF3" w14:textId="7C3013B3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273B25FE" w14:textId="025937E0" w:rsidR="001806DD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14241945" w14:textId="6FA86D50" w:rsidR="001806DD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54C1D1AE" w14:textId="227CDAA3" w:rsidR="001806DD" w:rsidRPr="00930A17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</w:tc>
        <w:tc>
          <w:tcPr>
            <w:tcW w:w="790" w:type="dxa"/>
            <w:vAlign w:val="center"/>
          </w:tcPr>
          <w:p w14:paraId="2A95E84A" w14:textId="556BBEB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</w:t>
            </w:r>
            <w:r w:rsidR="009601FD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  <w:r w:rsidR="001806DD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,</w:t>
            </w:r>
          </w:p>
          <w:p w14:paraId="306DF14F" w14:textId="7F331145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SO</w:t>
            </w:r>
            <w:r w:rsidR="00662485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</w:p>
        </w:tc>
      </w:tr>
      <w:tr w:rsidR="00D85EE2" w:rsidRPr="009508A0" w14:paraId="758A5E10" w14:textId="77777777" w:rsidTr="001806DD">
        <w:trPr>
          <w:trHeight w:val="1078"/>
          <w:jc w:val="center"/>
        </w:trPr>
        <w:tc>
          <w:tcPr>
            <w:tcW w:w="623" w:type="dxa"/>
            <w:vAlign w:val="center"/>
          </w:tcPr>
          <w:p w14:paraId="1AE6666C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CO3</w:t>
            </w:r>
          </w:p>
        </w:tc>
        <w:tc>
          <w:tcPr>
            <w:tcW w:w="1577" w:type="dxa"/>
            <w:vAlign w:val="center"/>
          </w:tcPr>
          <w:p w14:paraId="3510C497" w14:textId="7F328F01" w:rsidR="00D85EE2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Apply</w:t>
            </w:r>
          </w:p>
          <w:p w14:paraId="13F40744" w14:textId="06121815" w:rsidR="006B53DF" w:rsidRPr="00930A17" w:rsidRDefault="006B53DF" w:rsidP="00B15943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</w:tc>
        <w:tc>
          <w:tcPr>
            <w:tcW w:w="475" w:type="dxa"/>
            <w:vAlign w:val="center"/>
          </w:tcPr>
          <w:p w14:paraId="13C780DD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3</w:t>
            </w:r>
          </w:p>
        </w:tc>
        <w:tc>
          <w:tcPr>
            <w:tcW w:w="553" w:type="dxa"/>
            <w:gridSpan w:val="2"/>
            <w:vAlign w:val="center"/>
          </w:tcPr>
          <w:p w14:paraId="33207D46" w14:textId="77777777" w:rsidR="00932E42" w:rsidRDefault="00932E4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2,3,4,5</w:t>
            </w:r>
          </w:p>
          <w:p w14:paraId="67A76ADC" w14:textId="58F83531" w:rsidR="00D85EE2" w:rsidRPr="00930A17" w:rsidRDefault="00932E4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2</w:t>
            </w:r>
          </w:p>
        </w:tc>
        <w:tc>
          <w:tcPr>
            <w:tcW w:w="1710" w:type="dxa"/>
            <w:vAlign w:val="center"/>
          </w:tcPr>
          <w:p w14:paraId="1CBB6C31" w14:textId="0181E988" w:rsidR="00D85EE2" w:rsidRDefault="00D85EE2" w:rsidP="001F09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</w:rPr>
              <w:t>Descriptive Exam-</w:t>
            </w:r>
          </w:p>
          <w:p w14:paraId="4918C650" w14:textId="652A8E3B" w:rsidR="000E616A" w:rsidRPr="00930A17" w:rsidRDefault="00662485" w:rsidP="001F09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0E616A">
              <w:rPr>
                <w:rFonts w:ascii="Times New Roman" w:hAnsi="Times New Roman" w:cs="Times New Roman"/>
                <w:sz w:val="18"/>
                <w:szCs w:val="18"/>
              </w:rPr>
              <w:t>6.25</w:t>
            </w:r>
          </w:p>
          <w:p w14:paraId="6C40DCEE" w14:textId="77777777" w:rsidR="000E616A" w:rsidRDefault="000E616A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1EF2679B" w14:textId="3E2D55C9" w:rsidR="00D85EE2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 xml:space="preserve">Assignment </w:t>
            </w:r>
            <w:proofErr w:type="gramStart"/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–  1</w:t>
            </w:r>
            <w:proofErr w:type="gramEnd"/>
          </w:p>
          <w:p w14:paraId="5D32475A" w14:textId="105E721A" w:rsidR="001D00D5" w:rsidRPr="00930A17" w:rsidRDefault="000E616A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(1,25)</w:t>
            </w:r>
          </w:p>
        </w:tc>
        <w:tc>
          <w:tcPr>
            <w:tcW w:w="900" w:type="dxa"/>
            <w:vAlign w:val="center"/>
          </w:tcPr>
          <w:p w14:paraId="6CE82055" w14:textId="1F7D2C62" w:rsidR="00D85EE2" w:rsidRPr="00930A17" w:rsidRDefault="00072105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7.5</w:t>
            </w:r>
          </w:p>
          <w:p w14:paraId="202D5883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</w:tc>
        <w:tc>
          <w:tcPr>
            <w:tcW w:w="990" w:type="dxa"/>
            <w:vAlign w:val="center"/>
          </w:tcPr>
          <w:p w14:paraId="06A96858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0</w:t>
            </w:r>
          </w:p>
        </w:tc>
        <w:tc>
          <w:tcPr>
            <w:tcW w:w="1710" w:type="dxa"/>
            <w:vAlign w:val="center"/>
          </w:tcPr>
          <w:p w14:paraId="2C14A7C6" w14:textId="1E616AC5" w:rsidR="00D85EE2" w:rsidRPr="00930A17" w:rsidRDefault="006F1CB1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7.5</w:t>
            </w:r>
          </w:p>
        </w:tc>
        <w:tc>
          <w:tcPr>
            <w:tcW w:w="900" w:type="dxa"/>
            <w:vAlign w:val="center"/>
          </w:tcPr>
          <w:p w14:paraId="1F6EACE1" w14:textId="616DA48A" w:rsidR="00662485" w:rsidRDefault="0079457E" w:rsidP="00662485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8</w:t>
            </w:r>
            <w:r w:rsidR="0066248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%</w:t>
            </w:r>
          </w:p>
          <w:p w14:paraId="3D360EBD" w14:textId="3E296A68" w:rsidR="00D85EE2" w:rsidRPr="00930A17" w:rsidRDefault="0079457E" w:rsidP="0066248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9</w:t>
            </w:r>
            <w:r w:rsidR="0066248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.5</w:t>
            </w:r>
            <w:r w:rsidR="00881A6D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%</w:t>
            </w:r>
          </w:p>
        </w:tc>
        <w:tc>
          <w:tcPr>
            <w:tcW w:w="540" w:type="dxa"/>
            <w:vAlign w:val="center"/>
          </w:tcPr>
          <w:p w14:paraId="5DE04AE4" w14:textId="21499A02" w:rsidR="00D85EE2" w:rsidRPr="00930A17" w:rsidRDefault="0079457E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</w:t>
            </w:r>
          </w:p>
          <w:p w14:paraId="4FF12D02" w14:textId="77777777" w:rsidR="00D85EE2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22E19DA0" w14:textId="75CAB288" w:rsidR="001806DD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29E6E770" w14:textId="29CE10FB" w:rsidR="001806DD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0839B1B5" w14:textId="22235A61" w:rsidR="001806DD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00A5EBB1" w14:textId="7D84ECDA" w:rsidR="001806DD" w:rsidRPr="00930A17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</w:tc>
        <w:tc>
          <w:tcPr>
            <w:tcW w:w="790" w:type="dxa"/>
            <w:vAlign w:val="center"/>
          </w:tcPr>
          <w:p w14:paraId="616512C0" w14:textId="1A142130" w:rsidR="00D844FE" w:rsidRDefault="00D844FE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2</w:t>
            </w:r>
            <w:r w:rsidR="001806DD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,</w:t>
            </w:r>
          </w:p>
          <w:p w14:paraId="370E272D" w14:textId="61779967" w:rsidR="001806DD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3ADDA04D" w14:textId="77777777" w:rsidR="003D01E2" w:rsidRDefault="003D01E2" w:rsidP="003D01E2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SO1</w:t>
            </w:r>
          </w:p>
          <w:p w14:paraId="63728177" w14:textId="006AD970" w:rsidR="003D01E2" w:rsidRDefault="003D01E2" w:rsidP="0066248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20659ED0" w14:textId="12C17147" w:rsidR="00D85EE2" w:rsidRPr="00930A17" w:rsidRDefault="00D85EE2" w:rsidP="00C94F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5EE2" w:rsidRPr="009508A0" w14:paraId="654316C6" w14:textId="77777777" w:rsidTr="001806DD">
        <w:trPr>
          <w:trHeight w:val="557"/>
          <w:jc w:val="center"/>
        </w:trPr>
        <w:tc>
          <w:tcPr>
            <w:tcW w:w="623" w:type="dxa"/>
            <w:vAlign w:val="center"/>
          </w:tcPr>
          <w:p w14:paraId="5847771C" w14:textId="7880777E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CO4</w:t>
            </w:r>
          </w:p>
        </w:tc>
        <w:tc>
          <w:tcPr>
            <w:tcW w:w="1577" w:type="dxa"/>
            <w:vAlign w:val="center"/>
          </w:tcPr>
          <w:p w14:paraId="48B14B35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proofErr w:type="spellStart"/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Analyze</w:t>
            </w:r>
            <w:proofErr w:type="spellEnd"/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,</w:t>
            </w:r>
          </w:p>
          <w:p w14:paraId="7416AF1B" w14:textId="51A50E1A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</w:tc>
        <w:tc>
          <w:tcPr>
            <w:tcW w:w="475" w:type="dxa"/>
            <w:vAlign w:val="center"/>
          </w:tcPr>
          <w:p w14:paraId="25488204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4</w:t>
            </w:r>
          </w:p>
        </w:tc>
        <w:tc>
          <w:tcPr>
            <w:tcW w:w="553" w:type="dxa"/>
            <w:gridSpan w:val="2"/>
            <w:vAlign w:val="center"/>
          </w:tcPr>
          <w:p w14:paraId="0E8886C5" w14:textId="77777777" w:rsidR="00932E42" w:rsidRDefault="00932E4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3,4,5</w:t>
            </w:r>
          </w:p>
          <w:p w14:paraId="69B099CF" w14:textId="44367B55" w:rsidR="00D85EE2" w:rsidRPr="00930A17" w:rsidRDefault="00932E4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3,4</w:t>
            </w:r>
            <w:r w:rsidR="00D85EE2"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,5</w:t>
            </w:r>
          </w:p>
        </w:tc>
        <w:tc>
          <w:tcPr>
            <w:tcW w:w="1710" w:type="dxa"/>
            <w:vAlign w:val="center"/>
          </w:tcPr>
          <w:p w14:paraId="3709898B" w14:textId="52C49596" w:rsidR="00D85EE2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</w:rPr>
              <w:t xml:space="preserve">Descriptive Exam </w:t>
            </w: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 xml:space="preserve">– </w:t>
            </w:r>
          </w:p>
          <w:p w14:paraId="01DD4BBB" w14:textId="5907E59A" w:rsidR="00D40D9A" w:rsidRPr="00930A17" w:rsidRDefault="0089493E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.5</w:t>
            </w:r>
          </w:p>
          <w:p w14:paraId="52614B1A" w14:textId="022B296A" w:rsidR="0089493E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 xml:space="preserve">Assignment – </w:t>
            </w:r>
            <w:r w:rsidR="009C6E84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</w:t>
            </w:r>
          </w:p>
          <w:p w14:paraId="03EE7031" w14:textId="2236ACD5" w:rsidR="00D85EE2" w:rsidRPr="00930A17" w:rsidRDefault="00072105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.5</w:t>
            </w:r>
          </w:p>
        </w:tc>
        <w:tc>
          <w:tcPr>
            <w:tcW w:w="900" w:type="dxa"/>
            <w:vAlign w:val="center"/>
          </w:tcPr>
          <w:p w14:paraId="55C79C48" w14:textId="4B24EEC4" w:rsidR="00D85EE2" w:rsidRPr="00930A17" w:rsidRDefault="0041688F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5</w:t>
            </w:r>
          </w:p>
        </w:tc>
        <w:tc>
          <w:tcPr>
            <w:tcW w:w="990" w:type="dxa"/>
            <w:vAlign w:val="center"/>
          </w:tcPr>
          <w:p w14:paraId="65C35371" w14:textId="3780450F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  <w:r w:rsidR="0041688F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</w:t>
            </w:r>
          </w:p>
        </w:tc>
        <w:tc>
          <w:tcPr>
            <w:tcW w:w="1710" w:type="dxa"/>
            <w:vAlign w:val="center"/>
          </w:tcPr>
          <w:p w14:paraId="623EE9DA" w14:textId="0FE64153" w:rsidR="00D85EE2" w:rsidRPr="00930A17" w:rsidRDefault="006F1CB1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5</w:t>
            </w:r>
          </w:p>
        </w:tc>
        <w:tc>
          <w:tcPr>
            <w:tcW w:w="900" w:type="dxa"/>
            <w:vAlign w:val="center"/>
          </w:tcPr>
          <w:p w14:paraId="5453EF97" w14:textId="434A3211" w:rsidR="00D85EE2" w:rsidRDefault="009C3A49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  <w:r w:rsidR="00881A6D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%</w:t>
            </w:r>
          </w:p>
          <w:p w14:paraId="4AB7867F" w14:textId="24114E53" w:rsidR="00662485" w:rsidRPr="00930A17" w:rsidRDefault="00662485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</w:tc>
        <w:tc>
          <w:tcPr>
            <w:tcW w:w="540" w:type="dxa"/>
            <w:vAlign w:val="center"/>
          </w:tcPr>
          <w:p w14:paraId="7DAF8A0E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</w:t>
            </w:r>
          </w:p>
          <w:p w14:paraId="67C37CE0" w14:textId="46F68731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302B639A" w14:textId="46E5CC0A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  <w:p w14:paraId="519A7B56" w14:textId="127DBDDF" w:rsidR="001806DD" w:rsidRPr="00930A17" w:rsidRDefault="001806DD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</w:tc>
        <w:tc>
          <w:tcPr>
            <w:tcW w:w="790" w:type="dxa"/>
            <w:vAlign w:val="center"/>
          </w:tcPr>
          <w:p w14:paraId="2E7A638A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2</w:t>
            </w:r>
          </w:p>
          <w:p w14:paraId="2849820C" w14:textId="0241F6AF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23795A31" w14:textId="1F381E0E" w:rsidR="00D85EE2" w:rsidRDefault="00D85EE2" w:rsidP="00392CCE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6CB901DB" w14:textId="77777777" w:rsidR="009601FD" w:rsidRDefault="009601FD" w:rsidP="00392CCE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7C5508E4" w14:textId="5FE5CEBE" w:rsidR="00452EF7" w:rsidRPr="00930A17" w:rsidRDefault="00452EF7" w:rsidP="00452EF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9CDA52F" w14:textId="77777777" w:rsidR="00D85EE2" w:rsidRDefault="00D85EE2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p w14:paraId="7B586AE4" w14:textId="77777777" w:rsidR="00C26081" w:rsidRDefault="00C26081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</w:p>
    <w:p w14:paraId="2F1D8ACB" w14:textId="77777777" w:rsidR="00C26081" w:rsidRDefault="00C26081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</w:p>
    <w:p w14:paraId="24950C0F" w14:textId="77777777" w:rsidR="00C26081" w:rsidRDefault="00C26081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</w:p>
    <w:p w14:paraId="63BC4E99" w14:textId="77777777" w:rsidR="00C26081" w:rsidRDefault="00C26081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</w:p>
    <w:p w14:paraId="4E1B1E23" w14:textId="77777777" w:rsidR="00C26081" w:rsidRDefault="00C26081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</w:p>
    <w:p w14:paraId="61287152" w14:textId="77777777" w:rsidR="003C0B36" w:rsidRDefault="003C0B36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</w:p>
    <w:p w14:paraId="232790D5" w14:textId="77777777" w:rsidR="003C0B36" w:rsidRDefault="003C0B36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</w:p>
    <w:p w14:paraId="5BEEB129" w14:textId="77777777" w:rsidR="00C26081" w:rsidRDefault="00C26081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</w:p>
    <w:p w14:paraId="4146F48F" w14:textId="016006BA" w:rsidR="00612027" w:rsidRPr="00B40DA0" w:rsidRDefault="00612027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  <w:r w:rsidRPr="00B40DA0">
        <w:rPr>
          <w:rFonts w:ascii="Bookman Old Style" w:hAnsi="Bookman Old Style" w:cs="Times New Roman"/>
          <w:b/>
          <w:szCs w:val="24"/>
          <w:lang w:val="en-IN"/>
        </w:rPr>
        <w:lastRenderedPageBreak/>
        <w:t>Course Articulation Matrix:</w:t>
      </w:r>
    </w:p>
    <w:p w14:paraId="5A20EEC9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tbl>
      <w:tblPr>
        <w:tblStyle w:val="TableGrid"/>
        <w:tblW w:w="10064" w:type="dxa"/>
        <w:jc w:val="center"/>
        <w:tblLayout w:type="fixed"/>
        <w:tblLook w:val="04A0" w:firstRow="1" w:lastRow="0" w:firstColumn="1" w:lastColumn="0" w:noHBand="0" w:noVBand="1"/>
      </w:tblPr>
      <w:tblGrid>
        <w:gridCol w:w="1047"/>
        <w:gridCol w:w="841"/>
        <w:gridCol w:w="63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72"/>
        <w:gridCol w:w="774"/>
      </w:tblGrid>
      <w:tr w:rsidR="00FF5A22" w:rsidRPr="009508A0" w14:paraId="71807C1D" w14:textId="77777777" w:rsidTr="00FF5A22">
        <w:trPr>
          <w:trHeight w:val="463"/>
          <w:jc w:val="center"/>
        </w:trPr>
        <w:tc>
          <w:tcPr>
            <w:tcW w:w="1047" w:type="dxa"/>
            <w:vAlign w:val="center"/>
          </w:tcPr>
          <w:p w14:paraId="6D877142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841" w:type="dxa"/>
            <w:vAlign w:val="center"/>
          </w:tcPr>
          <w:p w14:paraId="0010EE30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1</w:t>
            </w:r>
          </w:p>
        </w:tc>
        <w:tc>
          <w:tcPr>
            <w:tcW w:w="639" w:type="dxa"/>
            <w:vAlign w:val="center"/>
          </w:tcPr>
          <w:p w14:paraId="248E48A2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2</w:t>
            </w:r>
          </w:p>
        </w:tc>
        <w:tc>
          <w:tcPr>
            <w:tcW w:w="639" w:type="dxa"/>
            <w:vAlign w:val="center"/>
          </w:tcPr>
          <w:p w14:paraId="0185343E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3</w:t>
            </w:r>
          </w:p>
        </w:tc>
        <w:tc>
          <w:tcPr>
            <w:tcW w:w="639" w:type="dxa"/>
            <w:vAlign w:val="center"/>
          </w:tcPr>
          <w:p w14:paraId="6E31D0EA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4</w:t>
            </w:r>
          </w:p>
        </w:tc>
        <w:tc>
          <w:tcPr>
            <w:tcW w:w="639" w:type="dxa"/>
            <w:vAlign w:val="center"/>
          </w:tcPr>
          <w:p w14:paraId="0828892A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5</w:t>
            </w:r>
          </w:p>
        </w:tc>
        <w:tc>
          <w:tcPr>
            <w:tcW w:w="639" w:type="dxa"/>
            <w:vAlign w:val="center"/>
          </w:tcPr>
          <w:p w14:paraId="1622BB58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6</w:t>
            </w:r>
          </w:p>
        </w:tc>
        <w:tc>
          <w:tcPr>
            <w:tcW w:w="639" w:type="dxa"/>
            <w:vAlign w:val="center"/>
          </w:tcPr>
          <w:p w14:paraId="4D79E374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7</w:t>
            </w:r>
          </w:p>
        </w:tc>
        <w:tc>
          <w:tcPr>
            <w:tcW w:w="639" w:type="dxa"/>
            <w:vAlign w:val="center"/>
          </w:tcPr>
          <w:p w14:paraId="5817B3BA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8</w:t>
            </w:r>
          </w:p>
        </w:tc>
        <w:tc>
          <w:tcPr>
            <w:tcW w:w="639" w:type="dxa"/>
            <w:vAlign w:val="center"/>
          </w:tcPr>
          <w:p w14:paraId="2056D790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9</w:t>
            </w:r>
          </w:p>
        </w:tc>
        <w:tc>
          <w:tcPr>
            <w:tcW w:w="759" w:type="dxa"/>
            <w:vAlign w:val="center"/>
          </w:tcPr>
          <w:p w14:paraId="3E9885DB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10</w:t>
            </w:r>
          </w:p>
        </w:tc>
        <w:tc>
          <w:tcPr>
            <w:tcW w:w="759" w:type="dxa"/>
            <w:vAlign w:val="center"/>
          </w:tcPr>
          <w:p w14:paraId="7C53F487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11</w:t>
            </w:r>
          </w:p>
        </w:tc>
        <w:tc>
          <w:tcPr>
            <w:tcW w:w="772" w:type="dxa"/>
            <w:vAlign w:val="center"/>
          </w:tcPr>
          <w:p w14:paraId="08559885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SO1</w:t>
            </w:r>
          </w:p>
        </w:tc>
        <w:tc>
          <w:tcPr>
            <w:tcW w:w="774" w:type="dxa"/>
            <w:vAlign w:val="center"/>
          </w:tcPr>
          <w:p w14:paraId="56C8D42C" w14:textId="77777777" w:rsidR="00FF5A22" w:rsidRPr="00BC0693" w:rsidRDefault="00FF5A2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SO2</w:t>
            </w:r>
          </w:p>
        </w:tc>
      </w:tr>
      <w:tr w:rsidR="00FF5A22" w:rsidRPr="009508A0" w14:paraId="1ABD345E" w14:textId="77777777" w:rsidTr="00FF5A22">
        <w:trPr>
          <w:trHeight w:val="463"/>
          <w:jc w:val="center"/>
        </w:trPr>
        <w:tc>
          <w:tcPr>
            <w:tcW w:w="1047" w:type="dxa"/>
            <w:vAlign w:val="center"/>
          </w:tcPr>
          <w:p w14:paraId="69266675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BC0693">
              <w:rPr>
                <w:rFonts w:ascii="Times New Roman" w:hAnsi="Times New Roman" w:cs="Times New Roman"/>
                <w:b/>
                <w:lang w:val="en-IN"/>
              </w:rPr>
              <w:t>CO1</w:t>
            </w:r>
          </w:p>
        </w:tc>
        <w:tc>
          <w:tcPr>
            <w:tcW w:w="841" w:type="dxa"/>
            <w:vAlign w:val="center"/>
          </w:tcPr>
          <w:p w14:paraId="01359583" w14:textId="64D2A99F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7D763D">
              <w:rPr>
                <w:sz w:val="24"/>
                <w:szCs w:val="24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7FB5717E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ECFE3BC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8609D81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D874197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8EC34FD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8B9C6EC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A110CB3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B20F502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6A644097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230ECC3B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4D65570C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43C94086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FF5A22" w:rsidRPr="009508A0" w14:paraId="038BA668" w14:textId="77777777" w:rsidTr="00FF5A22">
        <w:trPr>
          <w:trHeight w:val="463"/>
          <w:jc w:val="center"/>
        </w:trPr>
        <w:tc>
          <w:tcPr>
            <w:tcW w:w="1047" w:type="dxa"/>
            <w:vAlign w:val="center"/>
          </w:tcPr>
          <w:p w14:paraId="678EABE6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BC0693">
              <w:rPr>
                <w:rFonts w:ascii="Times New Roman" w:hAnsi="Times New Roman" w:cs="Times New Roman"/>
                <w:b/>
                <w:lang w:val="en-IN"/>
              </w:rPr>
              <w:t>CO2</w:t>
            </w:r>
          </w:p>
        </w:tc>
        <w:tc>
          <w:tcPr>
            <w:tcW w:w="841" w:type="dxa"/>
            <w:vAlign w:val="center"/>
          </w:tcPr>
          <w:p w14:paraId="676587C5" w14:textId="282EF214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639" w:type="dxa"/>
            <w:vAlign w:val="center"/>
          </w:tcPr>
          <w:p w14:paraId="3D167C04" w14:textId="30E0376E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2A06B10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F3814D5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5842F49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B16B964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1D3222C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BD2BA96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E4D0D13" w14:textId="7AAD2FC0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3CFB39B1" w14:textId="648B6502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0CE10017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0DBB7EDE" w14:textId="1DB52C1E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774" w:type="dxa"/>
            <w:vAlign w:val="center"/>
          </w:tcPr>
          <w:p w14:paraId="6CFEBC53" w14:textId="4A6A4CA5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FF5A22" w:rsidRPr="009508A0" w14:paraId="5EEF0C4B" w14:textId="77777777" w:rsidTr="00FF5A22">
        <w:trPr>
          <w:trHeight w:val="463"/>
          <w:jc w:val="center"/>
        </w:trPr>
        <w:tc>
          <w:tcPr>
            <w:tcW w:w="1047" w:type="dxa"/>
            <w:vAlign w:val="center"/>
          </w:tcPr>
          <w:p w14:paraId="1F7B86C6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BC0693">
              <w:rPr>
                <w:rFonts w:ascii="Times New Roman" w:hAnsi="Times New Roman" w:cs="Times New Roman"/>
                <w:b/>
                <w:lang w:val="en-IN"/>
              </w:rPr>
              <w:t>CO3</w:t>
            </w:r>
          </w:p>
        </w:tc>
        <w:tc>
          <w:tcPr>
            <w:tcW w:w="841" w:type="dxa"/>
            <w:vAlign w:val="center"/>
          </w:tcPr>
          <w:p w14:paraId="60EE2D19" w14:textId="7EEF955D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C4509C0" w14:textId="413A4DA9" w:rsidR="00FF5A22" w:rsidRPr="00BC0693" w:rsidRDefault="0079457E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639" w:type="dxa"/>
            <w:vAlign w:val="center"/>
          </w:tcPr>
          <w:p w14:paraId="6F93D347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51D4468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ED5F5C4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1422B96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28EC2A1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9CD699D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8597EAE" w14:textId="610DC77E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2C5DC077" w14:textId="2C09B578" w:rsidR="00FF5A22" w:rsidRPr="00BC0693" w:rsidRDefault="00FF5A22" w:rsidP="00674F0F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23AD543F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65F6F726" w14:textId="44535795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774" w:type="dxa"/>
            <w:vAlign w:val="center"/>
          </w:tcPr>
          <w:p w14:paraId="4E744E5C" w14:textId="4C53D80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FF5A22" w:rsidRPr="009508A0" w14:paraId="5D005215" w14:textId="77777777" w:rsidTr="00FF5A22">
        <w:trPr>
          <w:trHeight w:val="463"/>
          <w:jc w:val="center"/>
        </w:trPr>
        <w:tc>
          <w:tcPr>
            <w:tcW w:w="1047" w:type="dxa"/>
            <w:vAlign w:val="center"/>
          </w:tcPr>
          <w:p w14:paraId="13B7702A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BC0693">
              <w:rPr>
                <w:rFonts w:ascii="Times New Roman" w:hAnsi="Times New Roman" w:cs="Times New Roman"/>
                <w:b/>
                <w:lang w:val="en-IN"/>
              </w:rPr>
              <w:t>CO4</w:t>
            </w:r>
          </w:p>
        </w:tc>
        <w:tc>
          <w:tcPr>
            <w:tcW w:w="841" w:type="dxa"/>
            <w:vAlign w:val="center"/>
          </w:tcPr>
          <w:p w14:paraId="7F56C9B4" w14:textId="2762F5E1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F850569" w14:textId="5CFA391F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7D763D">
              <w:rPr>
                <w:sz w:val="24"/>
                <w:szCs w:val="24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6D2D7345" w14:textId="3DEA1EBF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3AC0E03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AA24AF3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F223F84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FEB92E2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B6E991B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CF472B4" w14:textId="68AB1898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58E151AF" w14:textId="7D4D939D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57078ECC" w14:textId="77777777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4A6C0D1B" w14:textId="377A9993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2E3FB49A" w14:textId="34D3AC02" w:rsidR="00FF5A22" w:rsidRPr="00BC0693" w:rsidRDefault="00FF5A22" w:rsidP="003C0940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FF5A22" w:rsidRPr="009508A0" w14:paraId="44ED8BA0" w14:textId="77777777" w:rsidTr="00FF5A22">
        <w:trPr>
          <w:trHeight w:val="463"/>
          <w:jc w:val="center"/>
        </w:trPr>
        <w:tc>
          <w:tcPr>
            <w:tcW w:w="1047" w:type="dxa"/>
            <w:vAlign w:val="center"/>
          </w:tcPr>
          <w:p w14:paraId="7059DD2C" w14:textId="77777777" w:rsidR="00FF5A22" w:rsidRPr="000E4741" w:rsidRDefault="00FF5A22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0E4741">
              <w:rPr>
                <w:rFonts w:ascii="Bookman Old Style" w:hAnsi="Bookman Old Style" w:cs="Times New Roman"/>
                <w:b/>
                <w:sz w:val="20"/>
                <w:lang w:val="en-IN"/>
              </w:rPr>
              <w:t>Average</w:t>
            </w:r>
          </w:p>
        </w:tc>
        <w:tc>
          <w:tcPr>
            <w:tcW w:w="841" w:type="dxa"/>
            <w:vAlign w:val="center"/>
          </w:tcPr>
          <w:p w14:paraId="4286D041" w14:textId="69855DD9" w:rsidR="00FF5A22" w:rsidRPr="00212C91" w:rsidRDefault="00FF5A22" w:rsidP="00BC0693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48F01D69" w14:textId="55A96FD5" w:rsidR="00FF5A22" w:rsidRPr="00212C91" w:rsidRDefault="00FF5A22" w:rsidP="008E72A6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3EA53024" w14:textId="154FB649" w:rsidR="00FF5A22" w:rsidRPr="00212C91" w:rsidRDefault="00FF5A22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234BD9A" w14:textId="77777777" w:rsidR="00FF5A22" w:rsidRPr="00212C91" w:rsidRDefault="00FF5A22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C5AA5B3" w14:textId="77777777" w:rsidR="00FF5A22" w:rsidRPr="00212C91" w:rsidRDefault="00FF5A22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C9374F4" w14:textId="77777777" w:rsidR="00FF5A22" w:rsidRPr="00212C91" w:rsidRDefault="00FF5A22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FFAA5EF" w14:textId="77777777" w:rsidR="00FF5A22" w:rsidRPr="00212C91" w:rsidRDefault="00FF5A22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DBC8DE0" w14:textId="77777777" w:rsidR="00FF5A22" w:rsidRPr="00212C91" w:rsidRDefault="00FF5A22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59BB239" w14:textId="06DB67AC" w:rsidR="00FF5A22" w:rsidRPr="00212C91" w:rsidRDefault="00FF5A22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71112B9E" w14:textId="2424E134" w:rsidR="00FF5A22" w:rsidRPr="00212C91" w:rsidRDefault="00FF5A22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3AC3306E" w14:textId="77777777" w:rsidR="00FF5A22" w:rsidRPr="009508A0" w:rsidRDefault="00FF5A22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5A36BCC5" w14:textId="77608AA9" w:rsidR="00FF5A22" w:rsidRPr="00E24505" w:rsidRDefault="00FF5A22" w:rsidP="001D452E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1</w:t>
            </w:r>
          </w:p>
        </w:tc>
        <w:tc>
          <w:tcPr>
            <w:tcW w:w="774" w:type="dxa"/>
            <w:vAlign w:val="center"/>
          </w:tcPr>
          <w:p w14:paraId="00F4A86A" w14:textId="479369C5" w:rsidR="00FF5A22" w:rsidRPr="00E24505" w:rsidRDefault="00FF5A22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</w:tr>
    </w:tbl>
    <w:p w14:paraId="68125DE7" w14:textId="77777777" w:rsidR="00102260" w:rsidRDefault="00102260">
      <w:pPr>
        <w:rPr>
          <w:rFonts w:ascii="Bookman Old Style" w:hAnsi="Bookman Old Style"/>
          <w:sz w:val="20"/>
        </w:rPr>
      </w:pPr>
    </w:p>
    <w:p w14:paraId="23A957FD" w14:textId="77777777" w:rsidR="002E42A5" w:rsidRDefault="002E42A5">
      <w:pPr>
        <w:rPr>
          <w:rFonts w:ascii="Bookman Old Style" w:hAnsi="Bookman Old Style"/>
          <w:sz w:val="20"/>
        </w:rPr>
      </w:pPr>
    </w:p>
    <w:p w14:paraId="32A13C0F" w14:textId="0A47D582" w:rsidR="002E42A5" w:rsidRDefault="002E42A5" w:rsidP="002E42A5">
      <w:pPr>
        <w:ind w:left="-900"/>
        <w:rPr>
          <w:rFonts w:ascii="Times New Roman" w:hAnsi="Times New Roman" w:cs="Times New Roman"/>
          <w:b/>
          <w:sz w:val="24"/>
        </w:rPr>
      </w:pPr>
      <w:r w:rsidRPr="00FE65FA">
        <w:rPr>
          <w:rFonts w:ascii="Times New Roman" w:hAnsi="Times New Roman" w:cs="Times New Roman"/>
          <w:b/>
          <w:sz w:val="24"/>
        </w:rPr>
        <w:t xml:space="preserve">Course Coordinators                          </w:t>
      </w:r>
      <w:r w:rsidR="00C774B7">
        <w:rPr>
          <w:rFonts w:ascii="Times New Roman" w:hAnsi="Times New Roman" w:cs="Times New Roman"/>
          <w:b/>
          <w:sz w:val="24"/>
        </w:rPr>
        <w:t xml:space="preserve">           </w:t>
      </w:r>
      <w:r w:rsidRPr="00FE65FA">
        <w:rPr>
          <w:rFonts w:ascii="Times New Roman" w:hAnsi="Times New Roman" w:cs="Times New Roman"/>
          <w:b/>
          <w:sz w:val="24"/>
        </w:rPr>
        <w:t xml:space="preserve">                                </w:t>
      </w:r>
    </w:p>
    <w:p w14:paraId="03A33808" w14:textId="27A94846" w:rsidR="007C7D4B" w:rsidRDefault="002E42A5" w:rsidP="002E42A5">
      <w:pPr>
        <w:spacing w:after="0"/>
        <w:ind w:left="-900"/>
        <w:rPr>
          <w:rFonts w:ascii="Times New Roman" w:hAnsi="Times New Roman" w:cs="Times New Roman"/>
          <w:sz w:val="24"/>
        </w:rPr>
      </w:pPr>
      <w:r w:rsidRPr="00233F19">
        <w:rPr>
          <w:rFonts w:ascii="Times New Roman" w:hAnsi="Times New Roman" w:cs="Times New Roman"/>
          <w:sz w:val="24"/>
        </w:rPr>
        <w:t xml:space="preserve">1. </w:t>
      </w:r>
      <w:r w:rsidR="007C7D4B">
        <w:rPr>
          <w:rFonts w:ascii="Times New Roman" w:hAnsi="Times New Roman" w:cs="Times New Roman"/>
          <w:sz w:val="24"/>
        </w:rPr>
        <w:t>Mr. L. V. Krishna Rao</w:t>
      </w:r>
    </w:p>
    <w:p w14:paraId="6E89D94C" w14:textId="6D0B92BD" w:rsidR="002E42A5" w:rsidRPr="00233F19" w:rsidRDefault="007C7D4B" w:rsidP="002E42A5">
      <w:pPr>
        <w:spacing w:after="0"/>
        <w:ind w:left="-90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2. Dr</w:t>
      </w:r>
      <w:r w:rsidR="00172204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K. Jyothsna Devi</w:t>
      </w:r>
      <w:r w:rsidR="00172204">
        <w:rPr>
          <w:rFonts w:ascii="Times New Roman" w:hAnsi="Times New Roman" w:cs="Times New Roman"/>
          <w:sz w:val="24"/>
        </w:rPr>
        <w:t xml:space="preserve">                                       </w:t>
      </w:r>
    </w:p>
    <w:p w14:paraId="0695079F" w14:textId="6E9920D8" w:rsidR="002E42A5" w:rsidRPr="00233F19" w:rsidRDefault="002E42A5" w:rsidP="002E42A5">
      <w:pPr>
        <w:spacing w:after="0"/>
        <w:ind w:left="-900"/>
        <w:rPr>
          <w:rFonts w:ascii="Times New Roman" w:hAnsi="Times New Roman" w:cs="Times New Roman"/>
          <w:sz w:val="24"/>
        </w:rPr>
      </w:pPr>
      <w:r w:rsidRPr="00233F19">
        <w:rPr>
          <w:rFonts w:ascii="Times New Roman" w:hAnsi="Times New Roman" w:cs="Times New Roman"/>
          <w:sz w:val="24"/>
        </w:rPr>
        <w:t xml:space="preserve">3. </w:t>
      </w:r>
      <w:r w:rsidR="007C7D4B">
        <w:rPr>
          <w:rFonts w:ascii="Times New Roman" w:hAnsi="Times New Roman" w:cs="Times New Roman"/>
          <w:sz w:val="24"/>
        </w:rPr>
        <w:t>Mr. Bala Bhasker</w:t>
      </w:r>
      <w:r w:rsidR="00C774B7">
        <w:rPr>
          <w:rFonts w:ascii="Times New Roman" w:hAnsi="Times New Roman" w:cs="Times New Roman"/>
          <w:sz w:val="24"/>
        </w:rPr>
        <w:t xml:space="preserve"> </w:t>
      </w:r>
    </w:p>
    <w:p w14:paraId="1E522559" w14:textId="77777777" w:rsidR="002E42A5" w:rsidRPr="009508A0" w:rsidRDefault="002E42A5">
      <w:pPr>
        <w:rPr>
          <w:rFonts w:ascii="Bookman Old Style" w:hAnsi="Bookman Old Style"/>
          <w:sz w:val="20"/>
        </w:rPr>
      </w:pPr>
    </w:p>
    <w:sectPr w:rsidR="002E42A5" w:rsidRPr="009508A0" w:rsidSect="00F74A2B">
      <w:pgSz w:w="11906" w:h="16838" w:code="9"/>
      <w:pgMar w:top="1440" w:right="65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9B15B2" w14:textId="77777777" w:rsidR="00667585" w:rsidRDefault="00667585" w:rsidP="00FC0B93">
      <w:pPr>
        <w:spacing w:after="0" w:line="240" w:lineRule="auto"/>
      </w:pPr>
      <w:r>
        <w:separator/>
      </w:r>
    </w:p>
  </w:endnote>
  <w:endnote w:type="continuationSeparator" w:id="0">
    <w:p w14:paraId="4ABBFE8A" w14:textId="77777777" w:rsidR="00667585" w:rsidRDefault="00667585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AD3776" w14:textId="77777777" w:rsidR="00667585" w:rsidRDefault="00667585" w:rsidP="00FC0B93">
      <w:pPr>
        <w:spacing w:after="0" w:line="240" w:lineRule="auto"/>
      </w:pPr>
      <w:r>
        <w:separator/>
      </w:r>
    </w:p>
  </w:footnote>
  <w:footnote w:type="continuationSeparator" w:id="0">
    <w:p w14:paraId="433E9D1E" w14:textId="77777777" w:rsidR="00667585" w:rsidRDefault="00667585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26639221">
    <w:abstractNumId w:val="2"/>
  </w:num>
  <w:num w:numId="2" w16cid:durableId="1078092219">
    <w:abstractNumId w:val="1"/>
  </w:num>
  <w:num w:numId="3" w16cid:durableId="601298595">
    <w:abstractNumId w:val="4"/>
  </w:num>
  <w:num w:numId="4" w16cid:durableId="1490750248">
    <w:abstractNumId w:val="0"/>
  </w:num>
  <w:num w:numId="5" w16cid:durableId="6992052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rE0MTM1NDAwNjNU0lEKTi0uzszPAykwrgUAXWF5DCwAAAA="/>
  </w:docVars>
  <w:rsids>
    <w:rsidRoot w:val="00FC5172"/>
    <w:rsid w:val="00000547"/>
    <w:rsid w:val="000138DC"/>
    <w:rsid w:val="00016FC4"/>
    <w:rsid w:val="00025FEB"/>
    <w:rsid w:val="00027887"/>
    <w:rsid w:val="00036C8A"/>
    <w:rsid w:val="0005575B"/>
    <w:rsid w:val="00071DB6"/>
    <w:rsid w:val="00072105"/>
    <w:rsid w:val="00077AF1"/>
    <w:rsid w:val="00080770"/>
    <w:rsid w:val="00083B3A"/>
    <w:rsid w:val="0009193D"/>
    <w:rsid w:val="0009426E"/>
    <w:rsid w:val="000A4EAE"/>
    <w:rsid w:val="000C0591"/>
    <w:rsid w:val="000C5FB2"/>
    <w:rsid w:val="000C64BF"/>
    <w:rsid w:val="000C710A"/>
    <w:rsid w:val="000E104D"/>
    <w:rsid w:val="000E4741"/>
    <w:rsid w:val="000E616A"/>
    <w:rsid w:val="000F2D9F"/>
    <w:rsid w:val="000F53C1"/>
    <w:rsid w:val="000F69D8"/>
    <w:rsid w:val="000F6FC4"/>
    <w:rsid w:val="00102260"/>
    <w:rsid w:val="00104A13"/>
    <w:rsid w:val="00122CCA"/>
    <w:rsid w:val="00122F31"/>
    <w:rsid w:val="00123FDC"/>
    <w:rsid w:val="001324D0"/>
    <w:rsid w:val="0014137D"/>
    <w:rsid w:val="00141414"/>
    <w:rsid w:val="00141D34"/>
    <w:rsid w:val="0014647B"/>
    <w:rsid w:val="00147464"/>
    <w:rsid w:val="0015203A"/>
    <w:rsid w:val="00152935"/>
    <w:rsid w:val="00152B21"/>
    <w:rsid w:val="001664CF"/>
    <w:rsid w:val="00167F47"/>
    <w:rsid w:val="00172204"/>
    <w:rsid w:val="001752B1"/>
    <w:rsid w:val="00177262"/>
    <w:rsid w:val="001806DD"/>
    <w:rsid w:val="001841DF"/>
    <w:rsid w:val="001A571E"/>
    <w:rsid w:val="001B0D8D"/>
    <w:rsid w:val="001B2BF7"/>
    <w:rsid w:val="001D00D5"/>
    <w:rsid w:val="001D452E"/>
    <w:rsid w:val="001D52B9"/>
    <w:rsid w:val="001E4B53"/>
    <w:rsid w:val="001F642A"/>
    <w:rsid w:val="00201FE9"/>
    <w:rsid w:val="0020326C"/>
    <w:rsid w:val="00212C91"/>
    <w:rsid w:val="0021633B"/>
    <w:rsid w:val="0023461F"/>
    <w:rsid w:val="00240FD0"/>
    <w:rsid w:val="002427CE"/>
    <w:rsid w:val="00250569"/>
    <w:rsid w:val="00272D59"/>
    <w:rsid w:val="002734B3"/>
    <w:rsid w:val="00282473"/>
    <w:rsid w:val="0029034F"/>
    <w:rsid w:val="00297AF8"/>
    <w:rsid w:val="002C15C6"/>
    <w:rsid w:val="002D3293"/>
    <w:rsid w:val="002D5AE6"/>
    <w:rsid w:val="002E11BE"/>
    <w:rsid w:val="002E2387"/>
    <w:rsid w:val="002E26AA"/>
    <w:rsid w:val="002E42A5"/>
    <w:rsid w:val="002E5756"/>
    <w:rsid w:val="003037AD"/>
    <w:rsid w:val="0030385E"/>
    <w:rsid w:val="00310299"/>
    <w:rsid w:val="00314488"/>
    <w:rsid w:val="00320B2C"/>
    <w:rsid w:val="0032150D"/>
    <w:rsid w:val="0032592D"/>
    <w:rsid w:val="00327588"/>
    <w:rsid w:val="003322DE"/>
    <w:rsid w:val="00361A89"/>
    <w:rsid w:val="00383AC2"/>
    <w:rsid w:val="00390964"/>
    <w:rsid w:val="00392CCE"/>
    <w:rsid w:val="003A049F"/>
    <w:rsid w:val="003A5BE1"/>
    <w:rsid w:val="003A5C33"/>
    <w:rsid w:val="003B6736"/>
    <w:rsid w:val="003C05BA"/>
    <w:rsid w:val="003C0940"/>
    <w:rsid w:val="003C0A85"/>
    <w:rsid w:val="003C0B36"/>
    <w:rsid w:val="003D01E2"/>
    <w:rsid w:val="003E0FF5"/>
    <w:rsid w:val="003F6552"/>
    <w:rsid w:val="0041688F"/>
    <w:rsid w:val="00416B29"/>
    <w:rsid w:val="00416C5E"/>
    <w:rsid w:val="00422CD0"/>
    <w:rsid w:val="00433069"/>
    <w:rsid w:val="00436118"/>
    <w:rsid w:val="00452EF7"/>
    <w:rsid w:val="00471DA8"/>
    <w:rsid w:val="00485E27"/>
    <w:rsid w:val="004B0576"/>
    <w:rsid w:val="004B1B28"/>
    <w:rsid w:val="004B1B56"/>
    <w:rsid w:val="004B7005"/>
    <w:rsid w:val="004C2B61"/>
    <w:rsid w:val="004E0875"/>
    <w:rsid w:val="004E1F39"/>
    <w:rsid w:val="004E2CEC"/>
    <w:rsid w:val="004F480D"/>
    <w:rsid w:val="00504E66"/>
    <w:rsid w:val="005073CC"/>
    <w:rsid w:val="00522EAC"/>
    <w:rsid w:val="005235CA"/>
    <w:rsid w:val="00524015"/>
    <w:rsid w:val="005253D3"/>
    <w:rsid w:val="00527141"/>
    <w:rsid w:val="00531208"/>
    <w:rsid w:val="00543B98"/>
    <w:rsid w:val="005458E0"/>
    <w:rsid w:val="00550A8B"/>
    <w:rsid w:val="00556628"/>
    <w:rsid w:val="00566C12"/>
    <w:rsid w:val="005742FA"/>
    <w:rsid w:val="00581ACB"/>
    <w:rsid w:val="0059211D"/>
    <w:rsid w:val="0059263D"/>
    <w:rsid w:val="005A03CC"/>
    <w:rsid w:val="005C1108"/>
    <w:rsid w:val="005E0C47"/>
    <w:rsid w:val="005E2415"/>
    <w:rsid w:val="005E7E9F"/>
    <w:rsid w:val="006067D4"/>
    <w:rsid w:val="006077A0"/>
    <w:rsid w:val="00612027"/>
    <w:rsid w:val="006175B4"/>
    <w:rsid w:val="00621EA8"/>
    <w:rsid w:val="00624568"/>
    <w:rsid w:val="006312D3"/>
    <w:rsid w:val="00634642"/>
    <w:rsid w:val="006400F3"/>
    <w:rsid w:val="00642130"/>
    <w:rsid w:val="00662485"/>
    <w:rsid w:val="0066273B"/>
    <w:rsid w:val="00667585"/>
    <w:rsid w:val="00674F0F"/>
    <w:rsid w:val="00677472"/>
    <w:rsid w:val="00685320"/>
    <w:rsid w:val="00692A41"/>
    <w:rsid w:val="006A062B"/>
    <w:rsid w:val="006A1F97"/>
    <w:rsid w:val="006A5A41"/>
    <w:rsid w:val="006B53DF"/>
    <w:rsid w:val="006B5921"/>
    <w:rsid w:val="006C54ED"/>
    <w:rsid w:val="006D33DD"/>
    <w:rsid w:val="006E1845"/>
    <w:rsid w:val="006E5901"/>
    <w:rsid w:val="006F1CB1"/>
    <w:rsid w:val="006F7DE9"/>
    <w:rsid w:val="007015AF"/>
    <w:rsid w:val="00706539"/>
    <w:rsid w:val="00712F43"/>
    <w:rsid w:val="00714B40"/>
    <w:rsid w:val="0072464F"/>
    <w:rsid w:val="00724757"/>
    <w:rsid w:val="0072572C"/>
    <w:rsid w:val="00726722"/>
    <w:rsid w:val="007313F9"/>
    <w:rsid w:val="0074436C"/>
    <w:rsid w:val="00746DB1"/>
    <w:rsid w:val="00751A7F"/>
    <w:rsid w:val="00752315"/>
    <w:rsid w:val="00752737"/>
    <w:rsid w:val="0075419E"/>
    <w:rsid w:val="0075690E"/>
    <w:rsid w:val="00757B2D"/>
    <w:rsid w:val="00761E9D"/>
    <w:rsid w:val="007627D5"/>
    <w:rsid w:val="0076610F"/>
    <w:rsid w:val="00767B6C"/>
    <w:rsid w:val="00770F58"/>
    <w:rsid w:val="0077251C"/>
    <w:rsid w:val="00772C33"/>
    <w:rsid w:val="00783E62"/>
    <w:rsid w:val="00791D2F"/>
    <w:rsid w:val="0079457E"/>
    <w:rsid w:val="007963F0"/>
    <w:rsid w:val="007A195C"/>
    <w:rsid w:val="007B0CFC"/>
    <w:rsid w:val="007C14AB"/>
    <w:rsid w:val="007C66B8"/>
    <w:rsid w:val="007C7D4B"/>
    <w:rsid w:val="007E6361"/>
    <w:rsid w:val="007F32CA"/>
    <w:rsid w:val="007F6DE5"/>
    <w:rsid w:val="007F79F7"/>
    <w:rsid w:val="00804ADE"/>
    <w:rsid w:val="008061F2"/>
    <w:rsid w:val="00814DF8"/>
    <w:rsid w:val="0082155B"/>
    <w:rsid w:val="00823F03"/>
    <w:rsid w:val="008300C9"/>
    <w:rsid w:val="00831B51"/>
    <w:rsid w:val="008345BD"/>
    <w:rsid w:val="008464E6"/>
    <w:rsid w:val="00852ABD"/>
    <w:rsid w:val="0086228E"/>
    <w:rsid w:val="00863A14"/>
    <w:rsid w:val="00881A6D"/>
    <w:rsid w:val="00886323"/>
    <w:rsid w:val="0089493E"/>
    <w:rsid w:val="008969A3"/>
    <w:rsid w:val="008A3E5D"/>
    <w:rsid w:val="008B4211"/>
    <w:rsid w:val="008B43EE"/>
    <w:rsid w:val="008C1DFD"/>
    <w:rsid w:val="008C2C3C"/>
    <w:rsid w:val="008C580F"/>
    <w:rsid w:val="008D499D"/>
    <w:rsid w:val="008D7553"/>
    <w:rsid w:val="008E2CA1"/>
    <w:rsid w:val="008E6573"/>
    <w:rsid w:val="008E72A6"/>
    <w:rsid w:val="00903148"/>
    <w:rsid w:val="00905E6B"/>
    <w:rsid w:val="00910052"/>
    <w:rsid w:val="00912092"/>
    <w:rsid w:val="00930A17"/>
    <w:rsid w:val="00932E42"/>
    <w:rsid w:val="00943DDF"/>
    <w:rsid w:val="009508A0"/>
    <w:rsid w:val="00954B6D"/>
    <w:rsid w:val="00957B11"/>
    <w:rsid w:val="009601FD"/>
    <w:rsid w:val="009707D5"/>
    <w:rsid w:val="009721C4"/>
    <w:rsid w:val="00974C63"/>
    <w:rsid w:val="00977723"/>
    <w:rsid w:val="009937B0"/>
    <w:rsid w:val="009945C2"/>
    <w:rsid w:val="009A2DA5"/>
    <w:rsid w:val="009B60CE"/>
    <w:rsid w:val="009C3A49"/>
    <w:rsid w:val="009C5ABF"/>
    <w:rsid w:val="009C6E84"/>
    <w:rsid w:val="009D46EA"/>
    <w:rsid w:val="009E2547"/>
    <w:rsid w:val="009F07E4"/>
    <w:rsid w:val="009F616B"/>
    <w:rsid w:val="00A00A98"/>
    <w:rsid w:val="00A00E95"/>
    <w:rsid w:val="00A123FE"/>
    <w:rsid w:val="00A16CA6"/>
    <w:rsid w:val="00A17A54"/>
    <w:rsid w:val="00A2487A"/>
    <w:rsid w:val="00A26EE0"/>
    <w:rsid w:val="00A40C3E"/>
    <w:rsid w:val="00A47627"/>
    <w:rsid w:val="00A47C5C"/>
    <w:rsid w:val="00A61036"/>
    <w:rsid w:val="00A67FD5"/>
    <w:rsid w:val="00A70683"/>
    <w:rsid w:val="00A801AD"/>
    <w:rsid w:val="00A84FB6"/>
    <w:rsid w:val="00A90B89"/>
    <w:rsid w:val="00A93B27"/>
    <w:rsid w:val="00A95435"/>
    <w:rsid w:val="00AA0B74"/>
    <w:rsid w:val="00AA29C1"/>
    <w:rsid w:val="00AB697C"/>
    <w:rsid w:val="00B05DD7"/>
    <w:rsid w:val="00B15943"/>
    <w:rsid w:val="00B16F0D"/>
    <w:rsid w:val="00B268FC"/>
    <w:rsid w:val="00B40DA0"/>
    <w:rsid w:val="00B44DB7"/>
    <w:rsid w:val="00B52632"/>
    <w:rsid w:val="00B551A3"/>
    <w:rsid w:val="00B60B39"/>
    <w:rsid w:val="00B61054"/>
    <w:rsid w:val="00B72AF2"/>
    <w:rsid w:val="00B75337"/>
    <w:rsid w:val="00B82F4A"/>
    <w:rsid w:val="00BA1AA2"/>
    <w:rsid w:val="00BA4CE8"/>
    <w:rsid w:val="00BB1E66"/>
    <w:rsid w:val="00BB46B2"/>
    <w:rsid w:val="00BB7692"/>
    <w:rsid w:val="00BC0693"/>
    <w:rsid w:val="00BC1621"/>
    <w:rsid w:val="00BC1CAC"/>
    <w:rsid w:val="00BC29A0"/>
    <w:rsid w:val="00BC2CFB"/>
    <w:rsid w:val="00BD3B61"/>
    <w:rsid w:val="00BD40DF"/>
    <w:rsid w:val="00BE43A9"/>
    <w:rsid w:val="00C067ED"/>
    <w:rsid w:val="00C173ED"/>
    <w:rsid w:val="00C1760B"/>
    <w:rsid w:val="00C20E51"/>
    <w:rsid w:val="00C21127"/>
    <w:rsid w:val="00C25BE6"/>
    <w:rsid w:val="00C26081"/>
    <w:rsid w:val="00C30505"/>
    <w:rsid w:val="00C471F5"/>
    <w:rsid w:val="00C47D67"/>
    <w:rsid w:val="00C56D26"/>
    <w:rsid w:val="00C647A8"/>
    <w:rsid w:val="00C708C1"/>
    <w:rsid w:val="00C74149"/>
    <w:rsid w:val="00C75516"/>
    <w:rsid w:val="00C76418"/>
    <w:rsid w:val="00C774B7"/>
    <w:rsid w:val="00C94FF7"/>
    <w:rsid w:val="00CA1939"/>
    <w:rsid w:val="00CA6888"/>
    <w:rsid w:val="00CB064C"/>
    <w:rsid w:val="00CC46F6"/>
    <w:rsid w:val="00CD230E"/>
    <w:rsid w:val="00CE24DD"/>
    <w:rsid w:val="00CF214C"/>
    <w:rsid w:val="00CF3CAD"/>
    <w:rsid w:val="00D0017B"/>
    <w:rsid w:val="00D016DA"/>
    <w:rsid w:val="00D03E92"/>
    <w:rsid w:val="00D11F74"/>
    <w:rsid w:val="00D13FD9"/>
    <w:rsid w:val="00D156DF"/>
    <w:rsid w:val="00D17DD9"/>
    <w:rsid w:val="00D20B8D"/>
    <w:rsid w:val="00D4028A"/>
    <w:rsid w:val="00D40D9A"/>
    <w:rsid w:val="00D46F9C"/>
    <w:rsid w:val="00D46FE8"/>
    <w:rsid w:val="00D55A55"/>
    <w:rsid w:val="00D619CF"/>
    <w:rsid w:val="00D75BB4"/>
    <w:rsid w:val="00D844FE"/>
    <w:rsid w:val="00D851BB"/>
    <w:rsid w:val="00D85EE2"/>
    <w:rsid w:val="00D86BC4"/>
    <w:rsid w:val="00D9376A"/>
    <w:rsid w:val="00DA369C"/>
    <w:rsid w:val="00DB6A86"/>
    <w:rsid w:val="00DC18B7"/>
    <w:rsid w:val="00DD3061"/>
    <w:rsid w:val="00DE3C28"/>
    <w:rsid w:val="00DE6AB6"/>
    <w:rsid w:val="00E0104D"/>
    <w:rsid w:val="00E10823"/>
    <w:rsid w:val="00E1468B"/>
    <w:rsid w:val="00E170A6"/>
    <w:rsid w:val="00E170A8"/>
    <w:rsid w:val="00E175F9"/>
    <w:rsid w:val="00E24505"/>
    <w:rsid w:val="00E36259"/>
    <w:rsid w:val="00E41168"/>
    <w:rsid w:val="00E42078"/>
    <w:rsid w:val="00E42E3E"/>
    <w:rsid w:val="00E61083"/>
    <w:rsid w:val="00E672C8"/>
    <w:rsid w:val="00EA4CBB"/>
    <w:rsid w:val="00EB0DB0"/>
    <w:rsid w:val="00EB459B"/>
    <w:rsid w:val="00EC0D5C"/>
    <w:rsid w:val="00EC3565"/>
    <w:rsid w:val="00EC3B9E"/>
    <w:rsid w:val="00EE5CD9"/>
    <w:rsid w:val="00F008E9"/>
    <w:rsid w:val="00F04FAE"/>
    <w:rsid w:val="00F10FE3"/>
    <w:rsid w:val="00F2513C"/>
    <w:rsid w:val="00F25D14"/>
    <w:rsid w:val="00F308F2"/>
    <w:rsid w:val="00F37A92"/>
    <w:rsid w:val="00F408B5"/>
    <w:rsid w:val="00F4655C"/>
    <w:rsid w:val="00F52E49"/>
    <w:rsid w:val="00F603A2"/>
    <w:rsid w:val="00F62307"/>
    <w:rsid w:val="00F70DB6"/>
    <w:rsid w:val="00F74A2B"/>
    <w:rsid w:val="00F85546"/>
    <w:rsid w:val="00F92CD4"/>
    <w:rsid w:val="00F96F25"/>
    <w:rsid w:val="00FA6D5F"/>
    <w:rsid w:val="00FB6D96"/>
    <w:rsid w:val="00FB7D27"/>
    <w:rsid w:val="00FC0B93"/>
    <w:rsid w:val="00FC5172"/>
    <w:rsid w:val="00FC7D29"/>
    <w:rsid w:val="00FD1661"/>
    <w:rsid w:val="00FD2413"/>
    <w:rsid w:val="00FE1A75"/>
    <w:rsid w:val="00FE671B"/>
    <w:rsid w:val="00FF0A2E"/>
    <w:rsid w:val="00FF5107"/>
    <w:rsid w:val="00FF5A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B7CC9"/>
  <w15:docId w15:val="{7E68F51B-9B38-4DCA-95FE-DD2914325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027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6D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4F480D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bidi="en-US"/>
    </w:rPr>
  </w:style>
  <w:style w:type="paragraph" w:customStyle="1" w:styleId="Default">
    <w:name w:val="Default"/>
    <w:rsid w:val="00297A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8A"/>
    <w:rPr>
      <w:rFonts w:ascii="Tahoma" w:hAnsi="Tahoma" w:cs="Tahoma"/>
      <w:sz w:val="16"/>
      <w:szCs w:val="16"/>
      <w:lang w:val="en-US"/>
    </w:rPr>
  </w:style>
  <w:style w:type="paragraph" w:customStyle="1" w:styleId="Normal1">
    <w:name w:val="Normal1"/>
    <w:rsid w:val="001D52B9"/>
    <w:rPr>
      <w:rFonts w:ascii="Calibri" w:eastAsia="Calibri" w:hAnsi="Calibri" w:cs="Calibri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56D2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5956BA-C957-4879-85CD-92AC798E8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612</Words>
  <Characters>34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L</dc:creator>
  <cp:lastModifiedBy>Jyothsna Kilari</cp:lastModifiedBy>
  <cp:revision>25</cp:revision>
  <cp:lastPrinted>2024-02-21T04:26:00Z</cp:lastPrinted>
  <dcterms:created xsi:type="dcterms:W3CDTF">2025-07-24T11:18:00Z</dcterms:created>
  <dcterms:modified xsi:type="dcterms:W3CDTF">2026-01-19T09:57:00Z</dcterms:modified>
</cp:coreProperties>
</file>